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469D" w:rsidRDefault="00610A55" w:rsidP="00610A5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B3FA0">
        <w:rPr>
          <w:rFonts w:ascii="Times New Roman" w:hAnsi="Times New Roman" w:cs="Times New Roman"/>
          <w:b/>
          <w:sz w:val="24"/>
          <w:szCs w:val="24"/>
          <w:u w:val="single"/>
        </w:rPr>
        <w:t xml:space="preserve">Graphical </w:t>
      </w:r>
      <w:r w:rsidR="0012052B"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bookmarkStart w:id="0" w:name="_GoBack"/>
      <w:bookmarkEnd w:id="0"/>
      <w:r w:rsidRPr="00AB3FA0">
        <w:rPr>
          <w:rFonts w:ascii="Times New Roman" w:hAnsi="Times New Roman" w:cs="Times New Roman"/>
          <w:b/>
          <w:sz w:val="24"/>
          <w:szCs w:val="24"/>
          <w:u w:val="single"/>
        </w:rPr>
        <w:t>bstract</w:t>
      </w:r>
    </w:p>
    <w:p w:rsidR="00C43497" w:rsidRDefault="006E614F" w:rsidP="00C43497">
      <w:pPr>
        <w:keepNext/>
        <w:spacing w:after="0"/>
        <w:jc w:val="center"/>
      </w:pPr>
      <w:r w:rsidRPr="00BE45E3">
        <w:rPr>
          <w:noProof/>
        </w:rPr>
        <w:drawing>
          <wp:inline distT="0" distB="0" distL="0" distR="0" wp14:anchorId="112CCB84" wp14:editId="7E883CD3">
            <wp:extent cx="5495925" cy="3429000"/>
            <wp:effectExtent l="19050" t="0" r="9525" b="0"/>
            <wp:docPr id="6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6E614F" w:rsidRDefault="00C43497" w:rsidP="00C43497">
      <w:pPr>
        <w:pStyle w:val="Caption"/>
        <w:spacing w:after="0"/>
        <w:jc w:val="center"/>
      </w:pPr>
      <w:r>
        <w:t xml:space="preserve"> </w:t>
      </w:r>
    </w:p>
    <w:p w:rsidR="00C43497" w:rsidRDefault="006E614F" w:rsidP="00C43497">
      <w:pPr>
        <w:pStyle w:val="Caption"/>
        <w:spacing w:after="0"/>
        <w:jc w:val="center"/>
      </w:pPr>
      <w:r w:rsidRPr="00DB21B2">
        <w:rPr>
          <w:rFonts w:cs="Times New Roman"/>
          <w:szCs w:val="24"/>
        </w:rPr>
        <w:t>Stress-strain curve</w:t>
      </w:r>
      <w:r>
        <w:rPr>
          <w:rFonts w:cs="Times New Roman"/>
          <w:szCs w:val="24"/>
        </w:rPr>
        <w:t xml:space="preserve"> </w:t>
      </w:r>
      <w:r w:rsidRPr="00DB21B2">
        <w:rPr>
          <w:rFonts w:cs="Times New Roman"/>
          <w:szCs w:val="24"/>
        </w:rPr>
        <w:t>under compression for (4</w:t>
      </w:r>
      <w:proofErr w:type="gramStart"/>
      <w:r w:rsidRPr="00DB21B2">
        <w:rPr>
          <w:rFonts w:cs="Times New Roman"/>
          <w:szCs w:val="24"/>
        </w:rPr>
        <w:t>,4</w:t>
      </w:r>
      <w:proofErr w:type="gramEnd"/>
      <w:r w:rsidRPr="00DB21B2">
        <w:rPr>
          <w:rFonts w:cs="Times New Roman"/>
          <w:szCs w:val="24"/>
        </w:rPr>
        <w:t>) pristine SWCNT/PP nanocomposites having 0.65 volume fraction</w:t>
      </w:r>
      <w:r>
        <w:rPr>
          <w:rFonts w:cs="Times New Roman"/>
          <w:szCs w:val="24"/>
        </w:rPr>
        <w:t>.</w:t>
      </w:r>
    </w:p>
    <w:p w:rsidR="009217B6" w:rsidRDefault="009217B6" w:rsidP="009217B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9217B6" w:rsidRDefault="009217B6" w:rsidP="009217B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sectPr w:rsidR="009217B6" w:rsidSect="0008469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QwNjOyNDAwtDQxNDNR0lEKTi0uzszPAykwqQUAZjZxUiwAAAA="/>
  </w:docVars>
  <w:rsids>
    <w:rsidRoot w:val="00610A55"/>
    <w:rsid w:val="00001C25"/>
    <w:rsid w:val="000036C7"/>
    <w:rsid w:val="00005BA8"/>
    <w:rsid w:val="00012974"/>
    <w:rsid w:val="000245A9"/>
    <w:rsid w:val="000326CB"/>
    <w:rsid w:val="0003609D"/>
    <w:rsid w:val="0003752C"/>
    <w:rsid w:val="00044A1E"/>
    <w:rsid w:val="00055761"/>
    <w:rsid w:val="000565B3"/>
    <w:rsid w:val="00076F6B"/>
    <w:rsid w:val="0008469D"/>
    <w:rsid w:val="00085FE8"/>
    <w:rsid w:val="00086BAB"/>
    <w:rsid w:val="00092768"/>
    <w:rsid w:val="00092C94"/>
    <w:rsid w:val="000978E4"/>
    <w:rsid w:val="000B1473"/>
    <w:rsid w:val="000B1C72"/>
    <w:rsid w:val="000B23C9"/>
    <w:rsid w:val="000B4054"/>
    <w:rsid w:val="000B6052"/>
    <w:rsid w:val="000C279A"/>
    <w:rsid w:val="000C71E8"/>
    <w:rsid w:val="000D54D9"/>
    <w:rsid w:val="000E0E89"/>
    <w:rsid w:val="000E4B42"/>
    <w:rsid w:val="000E514C"/>
    <w:rsid w:val="0010112A"/>
    <w:rsid w:val="0010252D"/>
    <w:rsid w:val="0011538E"/>
    <w:rsid w:val="00117625"/>
    <w:rsid w:val="0012052B"/>
    <w:rsid w:val="00120E2D"/>
    <w:rsid w:val="00121B64"/>
    <w:rsid w:val="00121F28"/>
    <w:rsid w:val="001223FE"/>
    <w:rsid w:val="00127548"/>
    <w:rsid w:val="00127786"/>
    <w:rsid w:val="001302D6"/>
    <w:rsid w:val="0013282C"/>
    <w:rsid w:val="001333A5"/>
    <w:rsid w:val="001337EC"/>
    <w:rsid w:val="001410EE"/>
    <w:rsid w:val="0014278C"/>
    <w:rsid w:val="00143CB7"/>
    <w:rsid w:val="001456C1"/>
    <w:rsid w:val="00146576"/>
    <w:rsid w:val="0014759C"/>
    <w:rsid w:val="00150965"/>
    <w:rsid w:val="00150C3A"/>
    <w:rsid w:val="00152E22"/>
    <w:rsid w:val="001535D1"/>
    <w:rsid w:val="00154623"/>
    <w:rsid w:val="00157427"/>
    <w:rsid w:val="001757F4"/>
    <w:rsid w:val="0017729C"/>
    <w:rsid w:val="00177B36"/>
    <w:rsid w:val="00180D5F"/>
    <w:rsid w:val="00183735"/>
    <w:rsid w:val="001860C6"/>
    <w:rsid w:val="00192D83"/>
    <w:rsid w:val="0019677A"/>
    <w:rsid w:val="001A0DB6"/>
    <w:rsid w:val="001A1DF4"/>
    <w:rsid w:val="001B18E8"/>
    <w:rsid w:val="001B6963"/>
    <w:rsid w:val="001C01ED"/>
    <w:rsid w:val="001D18F1"/>
    <w:rsid w:val="001D70BF"/>
    <w:rsid w:val="001E2138"/>
    <w:rsid w:val="001F0515"/>
    <w:rsid w:val="001F50AA"/>
    <w:rsid w:val="00203BC7"/>
    <w:rsid w:val="002041CD"/>
    <w:rsid w:val="0021373B"/>
    <w:rsid w:val="002167A7"/>
    <w:rsid w:val="00220634"/>
    <w:rsid w:val="0022375D"/>
    <w:rsid w:val="00227F00"/>
    <w:rsid w:val="00230FAD"/>
    <w:rsid w:val="002339F6"/>
    <w:rsid w:val="00240CBE"/>
    <w:rsid w:val="00251FA9"/>
    <w:rsid w:val="002523CC"/>
    <w:rsid w:val="00252A0C"/>
    <w:rsid w:val="002612FB"/>
    <w:rsid w:val="00264435"/>
    <w:rsid w:val="00267862"/>
    <w:rsid w:val="00271026"/>
    <w:rsid w:val="002741EB"/>
    <w:rsid w:val="002766A8"/>
    <w:rsid w:val="002839CB"/>
    <w:rsid w:val="00287333"/>
    <w:rsid w:val="002A3E2A"/>
    <w:rsid w:val="002A40E8"/>
    <w:rsid w:val="002B2BF1"/>
    <w:rsid w:val="002B405E"/>
    <w:rsid w:val="002B5F9B"/>
    <w:rsid w:val="002B6A4B"/>
    <w:rsid w:val="002B762D"/>
    <w:rsid w:val="002C52E3"/>
    <w:rsid w:val="002C7238"/>
    <w:rsid w:val="002C724C"/>
    <w:rsid w:val="002C756A"/>
    <w:rsid w:val="002D248F"/>
    <w:rsid w:val="002D2ED4"/>
    <w:rsid w:val="002E10F5"/>
    <w:rsid w:val="002E66B2"/>
    <w:rsid w:val="002F2731"/>
    <w:rsid w:val="00302240"/>
    <w:rsid w:val="00302ECA"/>
    <w:rsid w:val="003060CD"/>
    <w:rsid w:val="003114E9"/>
    <w:rsid w:val="003159D1"/>
    <w:rsid w:val="00320F66"/>
    <w:rsid w:val="00321A7E"/>
    <w:rsid w:val="0033001C"/>
    <w:rsid w:val="0033371D"/>
    <w:rsid w:val="00333B7F"/>
    <w:rsid w:val="003340CF"/>
    <w:rsid w:val="0033485D"/>
    <w:rsid w:val="003348F4"/>
    <w:rsid w:val="0033746A"/>
    <w:rsid w:val="003378C2"/>
    <w:rsid w:val="0034148C"/>
    <w:rsid w:val="00345999"/>
    <w:rsid w:val="00345D38"/>
    <w:rsid w:val="00346B33"/>
    <w:rsid w:val="003614EE"/>
    <w:rsid w:val="003637D0"/>
    <w:rsid w:val="003668B6"/>
    <w:rsid w:val="00375A20"/>
    <w:rsid w:val="00375E90"/>
    <w:rsid w:val="00377DA1"/>
    <w:rsid w:val="00381846"/>
    <w:rsid w:val="00381E5F"/>
    <w:rsid w:val="0038216B"/>
    <w:rsid w:val="00382F23"/>
    <w:rsid w:val="00392381"/>
    <w:rsid w:val="00392561"/>
    <w:rsid w:val="00393B31"/>
    <w:rsid w:val="00394D28"/>
    <w:rsid w:val="00395DE7"/>
    <w:rsid w:val="003A0659"/>
    <w:rsid w:val="003A26E7"/>
    <w:rsid w:val="003A3839"/>
    <w:rsid w:val="003A38A7"/>
    <w:rsid w:val="003B2C63"/>
    <w:rsid w:val="003B4BCE"/>
    <w:rsid w:val="003C0D6E"/>
    <w:rsid w:val="003C2CE3"/>
    <w:rsid w:val="003C52E3"/>
    <w:rsid w:val="003C6DF4"/>
    <w:rsid w:val="003D0781"/>
    <w:rsid w:val="003D0D98"/>
    <w:rsid w:val="003D2861"/>
    <w:rsid w:val="003D347D"/>
    <w:rsid w:val="003E3AF4"/>
    <w:rsid w:val="003E3F5C"/>
    <w:rsid w:val="003F034A"/>
    <w:rsid w:val="003F330D"/>
    <w:rsid w:val="00402FFE"/>
    <w:rsid w:val="004062DE"/>
    <w:rsid w:val="00412EF0"/>
    <w:rsid w:val="00423470"/>
    <w:rsid w:val="0043113D"/>
    <w:rsid w:val="0043168D"/>
    <w:rsid w:val="00433E4B"/>
    <w:rsid w:val="00441A42"/>
    <w:rsid w:val="004433AC"/>
    <w:rsid w:val="00452449"/>
    <w:rsid w:val="0047268C"/>
    <w:rsid w:val="00472DA8"/>
    <w:rsid w:val="004807E0"/>
    <w:rsid w:val="00482E6A"/>
    <w:rsid w:val="0049083B"/>
    <w:rsid w:val="004A4549"/>
    <w:rsid w:val="004A5DCD"/>
    <w:rsid w:val="004A61B0"/>
    <w:rsid w:val="004A7093"/>
    <w:rsid w:val="004B441C"/>
    <w:rsid w:val="004C182C"/>
    <w:rsid w:val="004C1B91"/>
    <w:rsid w:val="004C2AAD"/>
    <w:rsid w:val="004C34D5"/>
    <w:rsid w:val="004C5991"/>
    <w:rsid w:val="004D745A"/>
    <w:rsid w:val="004E1D2C"/>
    <w:rsid w:val="004E5D17"/>
    <w:rsid w:val="004E6B03"/>
    <w:rsid w:val="004E6C38"/>
    <w:rsid w:val="004F13BF"/>
    <w:rsid w:val="004F23EC"/>
    <w:rsid w:val="00502EE1"/>
    <w:rsid w:val="005055FB"/>
    <w:rsid w:val="005122BB"/>
    <w:rsid w:val="00512AE9"/>
    <w:rsid w:val="00514949"/>
    <w:rsid w:val="00514B7D"/>
    <w:rsid w:val="00522741"/>
    <w:rsid w:val="0052279C"/>
    <w:rsid w:val="00523DF0"/>
    <w:rsid w:val="00526452"/>
    <w:rsid w:val="0052717F"/>
    <w:rsid w:val="00534026"/>
    <w:rsid w:val="00534F85"/>
    <w:rsid w:val="00535D30"/>
    <w:rsid w:val="0053723C"/>
    <w:rsid w:val="00537E80"/>
    <w:rsid w:val="00540F6B"/>
    <w:rsid w:val="00542743"/>
    <w:rsid w:val="00552283"/>
    <w:rsid w:val="00561D51"/>
    <w:rsid w:val="00562708"/>
    <w:rsid w:val="00564B7C"/>
    <w:rsid w:val="005656D5"/>
    <w:rsid w:val="00572776"/>
    <w:rsid w:val="00574761"/>
    <w:rsid w:val="0057540D"/>
    <w:rsid w:val="00577F79"/>
    <w:rsid w:val="00581478"/>
    <w:rsid w:val="00582FA9"/>
    <w:rsid w:val="00585F77"/>
    <w:rsid w:val="005934EF"/>
    <w:rsid w:val="005950BA"/>
    <w:rsid w:val="005976FC"/>
    <w:rsid w:val="005A2FB2"/>
    <w:rsid w:val="005A6D9D"/>
    <w:rsid w:val="005B0B69"/>
    <w:rsid w:val="005B6182"/>
    <w:rsid w:val="005B7E2F"/>
    <w:rsid w:val="005C1618"/>
    <w:rsid w:val="005C3D25"/>
    <w:rsid w:val="005C66AC"/>
    <w:rsid w:val="005D55A1"/>
    <w:rsid w:val="005E0A57"/>
    <w:rsid w:val="005E4163"/>
    <w:rsid w:val="005E61FC"/>
    <w:rsid w:val="005F1A6A"/>
    <w:rsid w:val="0060117D"/>
    <w:rsid w:val="00603515"/>
    <w:rsid w:val="00605B20"/>
    <w:rsid w:val="00607560"/>
    <w:rsid w:val="00610813"/>
    <w:rsid w:val="00610A55"/>
    <w:rsid w:val="00614BF8"/>
    <w:rsid w:val="00617186"/>
    <w:rsid w:val="00621B28"/>
    <w:rsid w:val="00625C6A"/>
    <w:rsid w:val="00635AF4"/>
    <w:rsid w:val="00640293"/>
    <w:rsid w:val="00640398"/>
    <w:rsid w:val="00643E5D"/>
    <w:rsid w:val="00646D0A"/>
    <w:rsid w:val="0064720A"/>
    <w:rsid w:val="00650819"/>
    <w:rsid w:val="00651A42"/>
    <w:rsid w:val="006548EB"/>
    <w:rsid w:val="00661DFB"/>
    <w:rsid w:val="00665475"/>
    <w:rsid w:val="00676DEC"/>
    <w:rsid w:val="006775DA"/>
    <w:rsid w:val="00682F48"/>
    <w:rsid w:val="00690543"/>
    <w:rsid w:val="00691291"/>
    <w:rsid w:val="00694A16"/>
    <w:rsid w:val="00695298"/>
    <w:rsid w:val="006A24BA"/>
    <w:rsid w:val="006A6127"/>
    <w:rsid w:val="006A6EF7"/>
    <w:rsid w:val="006B245D"/>
    <w:rsid w:val="006C191C"/>
    <w:rsid w:val="006C1E3B"/>
    <w:rsid w:val="006C2CF6"/>
    <w:rsid w:val="006C7B29"/>
    <w:rsid w:val="006D38B3"/>
    <w:rsid w:val="006D7F81"/>
    <w:rsid w:val="006E3029"/>
    <w:rsid w:val="006E482A"/>
    <w:rsid w:val="006E4C4B"/>
    <w:rsid w:val="006E614F"/>
    <w:rsid w:val="006E6734"/>
    <w:rsid w:val="006E7919"/>
    <w:rsid w:val="007024A7"/>
    <w:rsid w:val="00702FC4"/>
    <w:rsid w:val="00706781"/>
    <w:rsid w:val="00707D76"/>
    <w:rsid w:val="007121F2"/>
    <w:rsid w:val="00713A6A"/>
    <w:rsid w:val="007169A9"/>
    <w:rsid w:val="0073444D"/>
    <w:rsid w:val="00736034"/>
    <w:rsid w:val="00736FAC"/>
    <w:rsid w:val="00737BC6"/>
    <w:rsid w:val="007416BA"/>
    <w:rsid w:val="00743930"/>
    <w:rsid w:val="007442EF"/>
    <w:rsid w:val="007459D9"/>
    <w:rsid w:val="00756BAF"/>
    <w:rsid w:val="00763619"/>
    <w:rsid w:val="007721BB"/>
    <w:rsid w:val="007764C4"/>
    <w:rsid w:val="00780637"/>
    <w:rsid w:val="007944F4"/>
    <w:rsid w:val="007A4C5A"/>
    <w:rsid w:val="007A5BBC"/>
    <w:rsid w:val="007A7D6C"/>
    <w:rsid w:val="007B003F"/>
    <w:rsid w:val="007B327B"/>
    <w:rsid w:val="007B4487"/>
    <w:rsid w:val="007B5A39"/>
    <w:rsid w:val="007B6016"/>
    <w:rsid w:val="007C02C5"/>
    <w:rsid w:val="007C0613"/>
    <w:rsid w:val="007C36F3"/>
    <w:rsid w:val="007C425A"/>
    <w:rsid w:val="007C6A2E"/>
    <w:rsid w:val="007C7446"/>
    <w:rsid w:val="007D003F"/>
    <w:rsid w:val="007D0E84"/>
    <w:rsid w:val="007D1FF7"/>
    <w:rsid w:val="007D264E"/>
    <w:rsid w:val="007D3D3D"/>
    <w:rsid w:val="007E0059"/>
    <w:rsid w:val="007E6F8C"/>
    <w:rsid w:val="007F1AAF"/>
    <w:rsid w:val="007F3E3A"/>
    <w:rsid w:val="007F4D31"/>
    <w:rsid w:val="007F7176"/>
    <w:rsid w:val="00800909"/>
    <w:rsid w:val="0080614E"/>
    <w:rsid w:val="00812A80"/>
    <w:rsid w:val="00812CEC"/>
    <w:rsid w:val="00812F6C"/>
    <w:rsid w:val="0081313D"/>
    <w:rsid w:val="00816892"/>
    <w:rsid w:val="00823BCC"/>
    <w:rsid w:val="00824F3E"/>
    <w:rsid w:val="0082691A"/>
    <w:rsid w:val="008310A1"/>
    <w:rsid w:val="00834D35"/>
    <w:rsid w:val="00840265"/>
    <w:rsid w:val="00851F9D"/>
    <w:rsid w:val="00862579"/>
    <w:rsid w:val="008635C3"/>
    <w:rsid w:val="0087640F"/>
    <w:rsid w:val="00881D0C"/>
    <w:rsid w:val="008831FD"/>
    <w:rsid w:val="00883A95"/>
    <w:rsid w:val="00890F77"/>
    <w:rsid w:val="00891F36"/>
    <w:rsid w:val="00896C23"/>
    <w:rsid w:val="008972D8"/>
    <w:rsid w:val="008A1462"/>
    <w:rsid w:val="008A1A9F"/>
    <w:rsid w:val="008A38FE"/>
    <w:rsid w:val="008A69D3"/>
    <w:rsid w:val="008A714B"/>
    <w:rsid w:val="008A7324"/>
    <w:rsid w:val="008B07BA"/>
    <w:rsid w:val="008B224E"/>
    <w:rsid w:val="008C156E"/>
    <w:rsid w:val="008C27DB"/>
    <w:rsid w:val="008C2E12"/>
    <w:rsid w:val="008C5BA1"/>
    <w:rsid w:val="008C6247"/>
    <w:rsid w:val="008D01E5"/>
    <w:rsid w:val="008D3410"/>
    <w:rsid w:val="008E408C"/>
    <w:rsid w:val="008E4F58"/>
    <w:rsid w:val="008F1E53"/>
    <w:rsid w:val="008F414C"/>
    <w:rsid w:val="009033CE"/>
    <w:rsid w:val="00906672"/>
    <w:rsid w:val="009217B6"/>
    <w:rsid w:val="00924B5F"/>
    <w:rsid w:val="00925048"/>
    <w:rsid w:val="00926F87"/>
    <w:rsid w:val="00930C84"/>
    <w:rsid w:val="00932795"/>
    <w:rsid w:val="0093515F"/>
    <w:rsid w:val="009368DE"/>
    <w:rsid w:val="00936FE3"/>
    <w:rsid w:val="00937D44"/>
    <w:rsid w:val="009437D5"/>
    <w:rsid w:val="00945F89"/>
    <w:rsid w:val="00946290"/>
    <w:rsid w:val="00946EBB"/>
    <w:rsid w:val="009522D0"/>
    <w:rsid w:val="009529F4"/>
    <w:rsid w:val="0096163A"/>
    <w:rsid w:val="009625A0"/>
    <w:rsid w:val="009868B4"/>
    <w:rsid w:val="009950C9"/>
    <w:rsid w:val="00997565"/>
    <w:rsid w:val="009A013B"/>
    <w:rsid w:val="009B6A0F"/>
    <w:rsid w:val="009C1261"/>
    <w:rsid w:val="009C5B83"/>
    <w:rsid w:val="009C6B29"/>
    <w:rsid w:val="009C7F92"/>
    <w:rsid w:val="009D21EE"/>
    <w:rsid w:val="009D403E"/>
    <w:rsid w:val="009D4935"/>
    <w:rsid w:val="009D7973"/>
    <w:rsid w:val="009E6390"/>
    <w:rsid w:val="009F519C"/>
    <w:rsid w:val="009F66E5"/>
    <w:rsid w:val="009F6925"/>
    <w:rsid w:val="00A00F2E"/>
    <w:rsid w:val="00A03AA1"/>
    <w:rsid w:val="00A04B81"/>
    <w:rsid w:val="00A15C97"/>
    <w:rsid w:val="00A23F81"/>
    <w:rsid w:val="00A268A8"/>
    <w:rsid w:val="00A276B9"/>
    <w:rsid w:val="00A323D3"/>
    <w:rsid w:val="00A337A1"/>
    <w:rsid w:val="00A34680"/>
    <w:rsid w:val="00A40294"/>
    <w:rsid w:val="00A419C4"/>
    <w:rsid w:val="00A44DE1"/>
    <w:rsid w:val="00A60D62"/>
    <w:rsid w:val="00A62D51"/>
    <w:rsid w:val="00A6327F"/>
    <w:rsid w:val="00A63BCC"/>
    <w:rsid w:val="00A66683"/>
    <w:rsid w:val="00A66FF3"/>
    <w:rsid w:val="00A73201"/>
    <w:rsid w:val="00A76DE3"/>
    <w:rsid w:val="00A77203"/>
    <w:rsid w:val="00A9704D"/>
    <w:rsid w:val="00AA2287"/>
    <w:rsid w:val="00AA3E20"/>
    <w:rsid w:val="00AA5F85"/>
    <w:rsid w:val="00AB266F"/>
    <w:rsid w:val="00AB2FAC"/>
    <w:rsid w:val="00AB3FA0"/>
    <w:rsid w:val="00AB685A"/>
    <w:rsid w:val="00AC0476"/>
    <w:rsid w:val="00AC43C5"/>
    <w:rsid w:val="00AD0BC5"/>
    <w:rsid w:val="00AD1F35"/>
    <w:rsid w:val="00AD252E"/>
    <w:rsid w:val="00AE701E"/>
    <w:rsid w:val="00B004BA"/>
    <w:rsid w:val="00B00B8F"/>
    <w:rsid w:val="00B01DC0"/>
    <w:rsid w:val="00B028DC"/>
    <w:rsid w:val="00B10185"/>
    <w:rsid w:val="00B10450"/>
    <w:rsid w:val="00B13422"/>
    <w:rsid w:val="00B163EA"/>
    <w:rsid w:val="00B20C8B"/>
    <w:rsid w:val="00B21ADA"/>
    <w:rsid w:val="00B22465"/>
    <w:rsid w:val="00B26C39"/>
    <w:rsid w:val="00B37F1C"/>
    <w:rsid w:val="00B44D75"/>
    <w:rsid w:val="00B453A3"/>
    <w:rsid w:val="00B472CF"/>
    <w:rsid w:val="00B50875"/>
    <w:rsid w:val="00B512B0"/>
    <w:rsid w:val="00B52EDC"/>
    <w:rsid w:val="00B55F60"/>
    <w:rsid w:val="00B66299"/>
    <w:rsid w:val="00B708D6"/>
    <w:rsid w:val="00B81EA9"/>
    <w:rsid w:val="00B84DFC"/>
    <w:rsid w:val="00B856C5"/>
    <w:rsid w:val="00B86C9B"/>
    <w:rsid w:val="00B918F6"/>
    <w:rsid w:val="00BA0BBC"/>
    <w:rsid w:val="00BA6B70"/>
    <w:rsid w:val="00BA7041"/>
    <w:rsid w:val="00BA7531"/>
    <w:rsid w:val="00BA7FCD"/>
    <w:rsid w:val="00BB0E75"/>
    <w:rsid w:val="00BC02E2"/>
    <w:rsid w:val="00BC0979"/>
    <w:rsid w:val="00BD08D1"/>
    <w:rsid w:val="00BD18AF"/>
    <w:rsid w:val="00BD225F"/>
    <w:rsid w:val="00BE0C18"/>
    <w:rsid w:val="00BE1518"/>
    <w:rsid w:val="00BE4BD8"/>
    <w:rsid w:val="00BE6790"/>
    <w:rsid w:val="00BF4466"/>
    <w:rsid w:val="00BF51C9"/>
    <w:rsid w:val="00BF56AD"/>
    <w:rsid w:val="00BF5D6B"/>
    <w:rsid w:val="00BF6761"/>
    <w:rsid w:val="00BF6D82"/>
    <w:rsid w:val="00C04D2C"/>
    <w:rsid w:val="00C0562C"/>
    <w:rsid w:val="00C10642"/>
    <w:rsid w:val="00C10B29"/>
    <w:rsid w:val="00C1457E"/>
    <w:rsid w:val="00C14B65"/>
    <w:rsid w:val="00C155D9"/>
    <w:rsid w:val="00C17723"/>
    <w:rsid w:val="00C211F9"/>
    <w:rsid w:val="00C248E2"/>
    <w:rsid w:val="00C267C9"/>
    <w:rsid w:val="00C274EF"/>
    <w:rsid w:val="00C310D9"/>
    <w:rsid w:val="00C37B72"/>
    <w:rsid w:val="00C4013A"/>
    <w:rsid w:val="00C40C00"/>
    <w:rsid w:val="00C4195F"/>
    <w:rsid w:val="00C43497"/>
    <w:rsid w:val="00C43F21"/>
    <w:rsid w:val="00C4403C"/>
    <w:rsid w:val="00C44590"/>
    <w:rsid w:val="00C52276"/>
    <w:rsid w:val="00C56C44"/>
    <w:rsid w:val="00C66A88"/>
    <w:rsid w:val="00C67174"/>
    <w:rsid w:val="00C748E2"/>
    <w:rsid w:val="00C82139"/>
    <w:rsid w:val="00C8584A"/>
    <w:rsid w:val="00C86E60"/>
    <w:rsid w:val="00C92E34"/>
    <w:rsid w:val="00C9594D"/>
    <w:rsid w:val="00C95CE3"/>
    <w:rsid w:val="00C977C6"/>
    <w:rsid w:val="00CA0C44"/>
    <w:rsid w:val="00CA2B4C"/>
    <w:rsid w:val="00CA4F55"/>
    <w:rsid w:val="00CB41A0"/>
    <w:rsid w:val="00CB4426"/>
    <w:rsid w:val="00CB61B1"/>
    <w:rsid w:val="00CC1838"/>
    <w:rsid w:val="00CC2FA2"/>
    <w:rsid w:val="00CC7CDD"/>
    <w:rsid w:val="00CD17BC"/>
    <w:rsid w:val="00CD5025"/>
    <w:rsid w:val="00CF3ADD"/>
    <w:rsid w:val="00CF66DA"/>
    <w:rsid w:val="00D03A64"/>
    <w:rsid w:val="00D111A3"/>
    <w:rsid w:val="00D133F3"/>
    <w:rsid w:val="00D222DC"/>
    <w:rsid w:val="00D27A14"/>
    <w:rsid w:val="00D3406F"/>
    <w:rsid w:val="00D36479"/>
    <w:rsid w:val="00D37DA3"/>
    <w:rsid w:val="00D40556"/>
    <w:rsid w:val="00D41DAE"/>
    <w:rsid w:val="00D45EBB"/>
    <w:rsid w:val="00D46BA9"/>
    <w:rsid w:val="00D55564"/>
    <w:rsid w:val="00D5595D"/>
    <w:rsid w:val="00D6236C"/>
    <w:rsid w:val="00D6311C"/>
    <w:rsid w:val="00D9125C"/>
    <w:rsid w:val="00D95FD2"/>
    <w:rsid w:val="00D975C8"/>
    <w:rsid w:val="00DA0852"/>
    <w:rsid w:val="00DA16E5"/>
    <w:rsid w:val="00DA528D"/>
    <w:rsid w:val="00DB5071"/>
    <w:rsid w:val="00DB543D"/>
    <w:rsid w:val="00DB599B"/>
    <w:rsid w:val="00DC34ED"/>
    <w:rsid w:val="00DD134C"/>
    <w:rsid w:val="00DD3D37"/>
    <w:rsid w:val="00DE2187"/>
    <w:rsid w:val="00DE3D11"/>
    <w:rsid w:val="00DE769D"/>
    <w:rsid w:val="00E00F15"/>
    <w:rsid w:val="00E140DF"/>
    <w:rsid w:val="00E2276C"/>
    <w:rsid w:val="00E34D42"/>
    <w:rsid w:val="00E43902"/>
    <w:rsid w:val="00E46044"/>
    <w:rsid w:val="00E46CA5"/>
    <w:rsid w:val="00E616BF"/>
    <w:rsid w:val="00E64421"/>
    <w:rsid w:val="00E645D8"/>
    <w:rsid w:val="00E64CA9"/>
    <w:rsid w:val="00E67514"/>
    <w:rsid w:val="00E713B3"/>
    <w:rsid w:val="00E71665"/>
    <w:rsid w:val="00E71EA0"/>
    <w:rsid w:val="00E74D6F"/>
    <w:rsid w:val="00E8093E"/>
    <w:rsid w:val="00E90685"/>
    <w:rsid w:val="00E94698"/>
    <w:rsid w:val="00EA09D4"/>
    <w:rsid w:val="00EA44E6"/>
    <w:rsid w:val="00EA7805"/>
    <w:rsid w:val="00EB2C44"/>
    <w:rsid w:val="00EB33DA"/>
    <w:rsid w:val="00EB3FB5"/>
    <w:rsid w:val="00EC3B85"/>
    <w:rsid w:val="00ED6F90"/>
    <w:rsid w:val="00ED7C55"/>
    <w:rsid w:val="00EE2F03"/>
    <w:rsid w:val="00EE30F8"/>
    <w:rsid w:val="00EF3530"/>
    <w:rsid w:val="00EF6048"/>
    <w:rsid w:val="00F05853"/>
    <w:rsid w:val="00F0647A"/>
    <w:rsid w:val="00F12818"/>
    <w:rsid w:val="00F14763"/>
    <w:rsid w:val="00F20AF4"/>
    <w:rsid w:val="00F24D1C"/>
    <w:rsid w:val="00F319A2"/>
    <w:rsid w:val="00F3714B"/>
    <w:rsid w:val="00F451B8"/>
    <w:rsid w:val="00F5018B"/>
    <w:rsid w:val="00F53B07"/>
    <w:rsid w:val="00F55421"/>
    <w:rsid w:val="00F66AA0"/>
    <w:rsid w:val="00F672E8"/>
    <w:rsid w:val="00F82BC5"/>
    <w:rsid w:val="00F85447"/>
    <w:rsid w:val="00F92990"/>
    <w:rsid w:val="00FA171F"/>
    <w:rsid w:val="00FB2D8C"/>
    <w:rsid w:val="00FC1769"/>
    <w:rsid w:val="00FC53B8"/>
    <w:rsid w:val="00FD0611"/>
    <w:rsid w:val="00FD447A"/>
    <w:rsid w:val="00FE7642"/>
    <w:rsid w:val="00FF29C2"/>
    <w:rsid w:val="00FF5255"/>
    <w:rsid w:val="00FF7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46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0A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A55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167A7"/>
    <w:pPr>
      <w:spacing w:line="240" w:lineRule="auto"/>
      <w:jc w:val="both"/>
    </w:pPr>
    <w:rPr>
      <w:rFonts w:ascii="Times New Roman" w:eastAsiaTheme="minorEastAsia" w:hAnsi="Times New Roman"/>
      <w:bCs/>
      <w:color w:val="000000" w:themeColor="text1"/>
      <w:sz w:val="24"/>
      <w:szCs w:val="18"/>
    </w:rPr>
  </w:style>
  <w:style w:type="paragraph" w:styleId="NormalWeb">
    <w:name w:val="Normal (Web)"/>
    <w:basedOn w:val="Normal"/>
    <w:uiPriority w:val="99"/>
    <w:semiHidden/>
    <w:unhideWhenUsed/>
    <w:rsid w:val="00AA22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F:\M.TECH%20PROJECT\MD%20Simulation\SIMULATION%20WORK\COMPRESSION\PRESTINE\PT002%20STRESS%20STRAIN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224742193765641"/>
          <c:y val="8.7952364163435548E-2"/>
          <c:w val="0.64044984083226053"/>
          <c:h val="0.78477063501390765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TRAIN RATE 10^8</c:v>
                </c:pt>
              </c:strCache>
            </c:strRef>
          </c:tx>
          <c:marker>
            <c:symbol val="none"/>
          </c:marker>
          <c:xVal>
            <c:numRef>
              <c:f>Sheet1!$A$2:$A$102</c:f>
              <c:numCache>
                <c:formatCode>General</c:formatCode>
                <c:ptCount val="101"/>
                <c:pt idx="0">
                  <c:v>0</c:v>
                </c:pt>
                <c:pt idx="1">
                  <c:v>2.0000000000000052E-3</c:v>
                </c:pt>
                <c:pt idx="2">
                  <c:v>4.0000000000000114E-3</c:v>
                </c:pt>
                <c:pt idx="3">
                  <c:v>6.0000000000000123E-3</c:v>
                </c:pt>
                <c:pt idx="4">
                  <c:v>8.0000000000000227E-3</c:v>
                </c:pt>
                <c:pt idx="5">
                  <c:v>1.0000000000000007E-2</c:v>
                </c:pt>
                <c:pt idx="6">
                  <c:v>1.2000000000000005E-2</c:v>
                </c:pt>
                <c:pt idx="7">
                  <c:v>1.4000000000000002E-2</c:v>
                </c:pt>
                <c:pt idx="8">
                  <c:v>1.6000000000000045E-2</c:v>
                </c:pt>
                <c:pt idx="9">
                  <c:v>1.8000000000000023E-2</c:v>
                </c:pt>
                <c:pt idx="10">
                  <c:v>2.0000000000000014E-2</c:v>
                </c:pt>
                <c:pt idx="11">
                  <c:v>2.2000000000000016E-2</c:v>
                </c:pt>
                <c:pt idx="12">
                  <c:v>2.4000000000000011E-2</c:v>
                </c:pt>
                <c:pt idx="13">
                  <c:v>2.6000000000000002E-2</c:v>
                </c:pt>
                <c:pt idx="14">
                  <c:v>2.8000000000000004E-2</c:v>
                </c:pt>
                <c:pt idx="15">
                  <c:v>3.0000000000000016E-2</c:v>
                </c:pt>
                <c:pt idx="16">
                  <c:v>3.2000000000000056E-2</c:v>
                </c:pt>
                <c:pt idx="17">
                  <c:v>3.4000000000000002E-2</c:v>
                </c:pt>
                <c:pt idx="18">
                  <c:v>3.6000000000000011E-2</c:v>
                </c:pt>
                <c:pt idx="19">
                  <c:v>3.8000000000000006E-2</c:v>
                </c:pt>
                <c:pt idx="20">
                  <c:v>4.0000000000000029E-2</c:v>
                </c:pt>
                <c:pt idx="21">
                  <c:v>4.200000000000003E-2</c:v>
                </c:pt>
                <c:pt idx="22">
                  <c:v>4.4000000000000032E-2</c:v>
                </c:pt>
                <c:pt idx="23">
                  <c:v>4.6000000000000013E-2</c:v>
                </c:pt>
                <c:pt idx="24">
                  <c:v>4.8000000000000022E-2</c:v>
                </c:pt>
                <c:pt idx="25">
                  <c:v>5.0000000000000024E-2</c:v>
                </c:pt>
                <c:pt idx="26">
                  <c:v>5.2000000000000032E-2</c:v>
                </c:pt>
                <c:pt idx="27">
                  <c:v>5.4000000000000034E-2</c:v>
                </c:pt>
                <c:pt idx="28">
                  <c:v>5.6000000000000008E-2</c:v>
                </c:pt>
                <c:pt idx="29">
                  <c:v>5.8000000000000024E-2</c:v>
                </c:pt>
                <c:pt idx="30">
                  <c:v>6.0000000000000039E-2</c:v>
                </c:pt>
                <c:pt idx="31">
                  <c:v>6.2000000000000104E-2</c:v>
                </c:pt>
                <c:pt idx="32">
                  <c:v>6.4000000000000182E-2</c:v>
                </c:pt>
                <c:pt idx="33">
                  <c:v>6.6000000000000003E-2</c:v>
                </c:pt>
                <c:pt idx="34">
                  <c:v>6.8000000000000033E-2</c:v>
                </c:pt>
                <c:pt idx="35">
                  <c:v>7.0000000000000034E-2</c:v>
                </c:pt>
                <c:pt idx="36">
                  <c:v>7.2000000000000022E-2</c:v>
                </c:pt>
                <c:pt idx="37">
                  <c:v>7.4000000000000024E-2</c:v>
                </c:pt>
                <c:pt idx="38">
                  <c:v>7.6000000000000012E-2</c:v>
                </c:pt>
                <c:pt idx="39">
                  <c:v>7.8000000000000028E-2</c:v>
                </c:pt>
                <c:pt idx="40">
                  <c:v>8.0000000000000057E-2</c:v>
                </c:pt>
                <c:pt idx="41">
                  <c:v>8.2000000000000003E-2</c:v>
                </c:pt>
                <c:pt idx="42">
                  <c:v>8.4000000000000061E-2</c:v>
                </c:pt>
                <c:pt idx="43">
                  <c:v>8.6000000000000035E-2</c:v>
                </c:pt>
                <c:pt idx="44">
                  <c:v>8.8000000000000245E-2</c:v>
                </c:pt>
                <c:pt idx="45">
                  <c:v>9.0000000000000066E-2</c:v>
                </c:pt>
                <c:pt idx="46">
                  <c:v>9.2000000000000026E-2</c:v>
                </c:pt>
                <c:pt idx="47">
                  <c:v>9.4000000000000097E-2</c:v>
                </c:pt>
                <c:pt idx="48">
                  <c:v>9.6000000000000044E-2</c:v>
                </c:pt>
                <c:pt idx="49">
                  <c:v>9.8000000000000267E-2</c:v>
                </c:pt>
                <c:pt idx="50">
                  <c:v>0.1</c:v>
                </c:pt>
                <c:pt idx="51">
                  <c:v>0.10199999999999998</c:v>
                </c:pt>
                <c:pt idx="52">
                  <c:v>0.10400000000000002</c:v>
                </c:pt>
                <c:pt idx="53">
                  <c:v>0.10600000000000002</c:v>
                </c:pt>
                <c:pt idx="54">
                  <c:v>0.10800000000000012</c:v>
                </c:pt>
                <c:pt idx="55">
                  <c:v>0.11000000000000001</c:v>
                </c:pt>
                <c:pt idx="56">
                  <c:v>0.11200000000000002</c:v>
                </c:pt>
                <c:pt idx="57">
                  <c:v>0.11400000000000002</c:v>
                </c:pt>
                <c:pt idx="58">
                  <c:v>0.11600000000000003</c:v>
                </c:pt>
                <c:pt idx="59">
                  <c:v>0.11799999999999998</c:v>
                </c:pt>
                <c:pt idx="60">
                  <c:v>0.12000000000000002</c:v>
                </c:pt>
                <c:pt idx="61">
                  <c:v>0.12200000000000009</c:v>
                </c:pt>
                <c:pt idx="62">
                  <c:v>0.12400000000000012</c:v>
                </c:pt>
                <c:pt idx="63">
                  <c:v>0.126</c:v>
                </c:pt>
                <c:pt idx="64">
                  <c:v>0.128</c:v>
                </c:pt>
                <c:pt idx="65">
                  <c:v>0.13</c:v>
                </c:pt>
                <c:pt idx="66">
                  <c:v>0.13200000000000001</c:v>
                </c:pt>
                <c:pt idx="67">
                  <c:v>0.13400000000000001</c:v>
                </c:pt>
                <c:pt idx="68">
                  <c:v>0.13600000000000001</c:v>
                </c:pt>
                <c:pt idx="69">
                  <c:v>0.13800000000000001</c:v>
                </c:pt>
                <c:pt idx="70">
                  <c:v>0.14000000000000001</c:v>
                </c:pt>
                <c:pt idx="71">
                  <c:v>0.14200000000000004</c:v>
                </c:pt>
                <c:pt idx="72">
                  <c:v>0.14400000000000004</c:v>
                </c:pt>
                <c:pt idx="73">
                  <c:v>0.14600000000000021</c:v>
                </c:pt>
                <c:pt idx="74">
                  <c:v>0.14800000000000021</c:v>
                </c:pt>
                <c:pt idx="75">
                  <c:v>0.15000000000000024</c:v>
                </c:pt>
                <c:pt idx="76">
                  <c:v>0.15200000000000041</c:v>
                </c:pt>
                <c:pt idx="77">
                  <c:v>0.15400000000000041</c:v>
                </c:pt>
                <c:pt idx="78">
                  <c:v>0.15600000000000044</c:v>
                </c:pt>
                <c:pt idx="79">
                  <c:v>0.15800000000000144</c:v>
                </c:pt>
                <c:pt idx="80">
                  <c:v>0.16000000000000003</c:v>
                </c:pt>
                <c:pt idx="81">
                  <c:v>0.16200000000000003</c:v>
                </c:pt>
                <c:pt idx="82">
                  <c:v>0.16400000000000003</c:v>
                </c:pt>
                <c:pt idx="83">
                  <c:v>0.16600000000000004</c:v>
                </c:pt>
                <c:pt idx="84">
                  <c:v>0.16800000000000004</c:v>
                </c:pt>
                <c:pt idx="85">
                  <c:v>0.17</c:v>
                </c:pt>
                <c:pt idx="86">
                  <c:v>0.17200000000000001</c:v>
                </c:pt>
                <c:pt idx="87">
                  <c:v>0.17400000000000004</c:v>
                </c:pt>
                <c:pt idx="88">
                  <c:v>0.17600000000000021</c:v>
                </c:pt>
                <c:pt idx="89">
                  <c:v>0.17800000000000021</c:v>
                </c:pt>
                <c:pt idx="90">
                  <c:v>0.18000000000000024</c:v>
                </c:pt>
                <c:pt idx="91">
                  <c:v>0.18200000000000024</c:v>
                </c:pt>
                <c:pt idx="92">
                  <c:v>0.18400000000000041</c:v>
                </c:pt>
                <c:pt idx="93">
                  <c:v>0.18600000000000044</c:v>
                </c:pt>
                <c:pt idx="94">
                  <c:v>0.18800000000000044</c:v>
                </c:pt>
                <c:pt idx="95">
                  <c:v>0.19000000000000003</c:v>
                </c:pt>
                <c:pt idx="96">
                  <c:v>0.19200000000000003</c:v>
                </c:pt>
                <c:pt idx="97">
                  <c:v>0.19400000000000003</c:v>
                </c:pt>
                <c:pt idx="98">
                  <c:v>0.19600000000000004</c:v>
                </c:pt>
                <c:pt idx="99">
                  <c:v>0.19800000000000004</c:v>
                </c:pt>
                <c:pt idx="100">
                  <c:v>0.2</c:v>
                </c:pt>
              </c:numCache>
            </c:numRef>
          </c:xVal>
          <c:yVal>
            <c:numRef>
              <c:f>Sheet1!$B$2:$B$102</c:f>
              <c:numCache>
                <c:formatCode>General</c:formatCode>
                <c:ptCount val="101"/>
                <c:pt idx="0">
                  <c:v>0</c:v>
                </c:pt>
                <c:pt idx="1">
                  <c:v>0.32537409000000972</c:v>
                </c:pt>
                <c:pt idx="2">
                  <c:v>0.46621809000000008</c:v>
                </c:pt>
                <c:pt idx="3">
                  <c:v>0.64224283000001214</c:v>
                </c:pt>
                <c:pt idx="4">
                  <c:v>0.73039799999999999</c:v>
                </c:pt>
                <c:pt idx="5">
                  <c:v>0.81855298999998605</c:v>
                </c:pt>
                <c:pt idx="6">
                  <c:v>0.93676999999999999</c:v>
                </c:pt>
                <c:pt idx="7">
                  <c:v>1.05498764</c:v>
                </c:pt>
                <c:pt idx="8">
                  <c:v>1.2198726199999761</c:v>
                </c:pt>
                <c:pt idx="9">
                  <c:v>1.36696558</c:v>
                </c:pt>
                <c:pt idx="10">
                  <c:v>1.4069016499999691</c:v>
                </c:pt>
                <c:pt idx="11">
                  <c:v>1.1453611299999999</c:v>
                </c:pt>
                <c:pt idx="12">
                  <c:v>1.3816720199999999</c:v>
                </c:pt>
                <c:pt idx="13">
                  <c:v>1.5310791799999999</c:v>
                </c:pt>
                <c:pt idx="14">
                  <c:v>1.5711904799999998</c:v>
                </c:pt>
                <c:pt idx="15">
                  <c:v>1.5672257199999811</c:v>
                </c:pt>
                <c:pt idx="16">
                  <c:v>1.6967963099999999</c:v>
                </c:pt>
                <c:pt idx="17">
                  <c:v>1.8906996899999811</c:v>
                </c:pt>
                <c:pt idx="18">
                  <c:v>2.0153792699999999</c:v>
                </c:pt>
                <c:pt idx="19">
                  <c:v>2.0961318100000002</c:v>
                </c:pt>
                <c:pt idx="20">
                  <c:v>2.1667046700000001</c:v>
                </c:pt>
                <c:pt idx="21">
                  <c:v>2.2716957899999999</c:v>
                </c:pt>
                <c:pt idx="22">
                  <c:v>2.29116315</c:v>
                </c:pt>
                <c:pt idx="23">
                  <c:v>2.4794815899999998</c:v>
                </c:pt>
                <c:pt idx="24">
                  <c:v>2.4117093599999997</c:v>
                </c:pt>
                <c:pt idx="25">
                  <c:v>2.5592854299999463</c:v>
                </c:pt>
                <c:pt idx="26">
                  <c:v>2.5597398</c:v>
                </c:pt>
                <c:pt idx="27">
                  <c:v>2.2996095099999998</c:v>
                </c:pt>
                <c:pt idx="28">
                  <c:v>2.3360026899999364</c:v>
                </c:pt>
                <c:pt idx="29">
                  <c:v>2.38496394</c:v>
                </c:pt>
                <c:pt idx="30">
                  <c:v>2.2125823299999987</c:v>
                </c:pt>
                <c:pt idx="31">
                  <c:v>2.4111665899999997</c:v>
                </c:pt>
                <c:pt idx="32">
                  <c:v>2.3145548199999997</c:v>
                </c:pt>
                <c:pt idx="33">
                  <c:v>2.2272946700000484</c:v>
                </c:pt>
                <c:pt idx="34">
                  <c:v>2.42755228</c:v>
                </c:pt>
                <c:pt idx="35">
                  <c:v>2.1991018600000012</c:v>
                </c:pt>
                <c:pt idx="36">
                  <c:v>2.3245744899999998</c:v>
                </c:pt>
                <c:pt idx="37">
                  <c:v>0.18447201999999999</c:v>
                </c:pt>
                <c:pt idx="38">
                  <c:v>4.3391490000001129E-2</c:v>
                </c:pt>
                <c:pt idx="39">
                  <c:v>0.10077889</c:v>
                </c:pt>
                <c:pt idx="40">
                  <c:v>0.22274368000000094</c:v>
                </c:pt>
                <c:pt idx="41">
                  <c:v>0.23056665000000001</c:v>
                </c:pt>
                <c:pt idx="42">
                  <c:v>0.18042974000000267</c:v>
                </c:pt>
                <c:pt idx="43">
                  <c:v>0.21412332000000001</c:v>
                </c:pt>
                <c:pt idx="44">
                  <c:v>0.18879997000000318</c:v>
                </c:pt>
                <c:pt idx="45">
                  <c:v>0.19405040000000004</c:v>
                </c:pt>
                <c:pt idx="46">
                  <c:v>0.37213353000000005</c:v>
                </c:pt>
                <c:pt idx="47">
                  <c:v>5.4175380000000009E-2</c:v>
                </c:pt>
                <c:pt idx="48">
                  <c:v>0.21731844000000469</c:v>
                </c:pt>
                <c:pt idx="49">
                  <c:v>0.33507247000001061</c:v>
                </c:pt>
                <c:pt idx="50">
                  <c:v>0.31012829000000675</c:v>
                </c:pt>
                <c:pt idx="51">
                  <c:v>0.31140197000000658</c:v>
                </c:pt>
                <c:pt idx="52">
                  <c:v>1.8199969999999999E-2</c:v>
                </c:pt>
                <c:pt idx="53">
                  <c:v>0.24858063999999999</c:v>
                </c:pt>
                <c:pt idx="54">
                  <c:v>5.9870250000000104E-2</c:v>
                </c:pt>
                <c:pt idx="55">
                  <c:v>0.25478114999999996</c:v>
                </c:pt>
                <c:pt idx="56">
                  <c:v>0.24577871000000001</c:v>
                </c:pt>
                <c:pt idx="57">
                  <c:v>0.16437347999999988</c:v>
                </c:pt>
                <c:pt idx="58">
                  <c:v>0.13553925999999999</c:v>
                </c:pt>
                <c:pt idx="59">
                  <c:v>0.19934601000000021</c:v>
                </c:pt>
                <c:pt idx="60">
                  <c:v>0.22950428000000267</c:v>
                </c:pt>
                <c:pt idx="61">
                  <c:v>0.28147019000000534</c:v>
                </c:pt>
                <c:pt idx="62">
                  <c:v>0.25851054000000001</c:v>
                </c:pt>
                <c:pt idx="63">
                  <c:v>0.13406868000000041</c:v>
                </c:pt>
                <c:pt idx="64">
                  <c:v>5.5362060000001323E-2</c:v>
                </c:pt>
                <c:pt idx="65">
                  <c:v>0.32126332000000002</c:v>
                </c:pt>
                <c:pt idx="66">
                  <c:v>0.28744302000000005</c:v>
                </c:pt>
                <c:pt idx="67">
                  <c:v>0.26071629000000002</c:v>
                </c:pt>
                <c:pt idx="68">
                  <c:v>0.16636330000000021</c:v>
                </c:pt>
                <c:pt idx="69">
                  <c:v>0.25600207000000008</c:v>
                </c:pt>
                <c:pt idx="70">
                  <c:v>0.41618831000000511</c:v>
                </c:pt>
                <c:pt idx="71">
                  <c:v>0.21691452000000044</c:v>
                </c:pt>
                <c:pt idx="72">
                  <c:v>0.19829274000000041</c:v>
                </c:pt>
                <c:pt idx="73">
                  <c:v>0.20206913000000329</c:v>
                </c:pt>
                <c:pt idx="74">
                  <c:v>0.32511262000000607</c:v>
                </c:pt>
                <c:pt idx="75">
                  <c:v>0.16380229000000004</c:v>
                </c:pt>
                <c:pt idx="76">
                  <c:v>9.1344640000000046E-2</c:v>
                </c:pt>
                <c:pt idx="77">
                  <c:v>0.17648550000000021</c:v>
                </c:pt>
                <c:pt idx="78">
                  <c:v>3.4135430000000001E-2</c:v>
                </c:pt>
                <c:pt idx="79">
                  <c:v>0.11830596000000002</c:v>
                </c:pt>
                <c:pt idx="80">
                  <c:v>0.17569825000000044</c:v>
                </c:pt>
                <c:pt idx="81">
                  <c:v>2.6276940000000661E-2</c:v>
                </c:pt>
                <c:pt idx="82">
                  <c:v>0.15062332</c:v>
                </c:pt>
                <c:pt idx="83">
                  <c:v>0.20423897999999999</c:v>
                </c:pt>
                <c:pt idx="84">
                  <c:v>0.43545436000000792</c:v>
                </c:pt>
                <c:pt idx="85">
                  <c:v>0.32423953</c:v>
                </c:pt>
                <c:pt idx="86">
                  <c:v>0.37964320000000001</c:v>
                </c:pt>
                <c:pt idx="87">
                  <c:v>0.33125383000000008</c:v>
                </c:pt>
                <c:pt idx="88">
                  <c:v>0.32244564000000031</c:v>
                </c:pt>
                <c:pt idx="89">
                  <c:v>0.35662702000000002</c:v>
                </c:pt>
                <c:pt idx="90">
                  <c:v>0.28062913</c:v>
                </c:pt>
                <c:pt idx="91">
                  <c:v>0.20081056</c:v>
                </c:pt>
                <c:pt idx="92">
                  <c:v>4.5278899999999945E-3</c:v>
                </c:pt>
                <c:pt idx="93">
                  <c:v>1.7418900000000003E-3</c:v>
                </c:pt>
                <c:pt idx="94">
                  <c:v>0.11345561999999998</c:v>
                </c:pt>
                <c:pt idx="95">
                  <c:v>3.4336970000000015E-2</c:v>
                </c:pt>
                <c:pt idx="96">
                  <c:v>2.0227829999999999E-2</c:v>
                </c:pt>
                <c:pt idx="97">
                  <c:v>2.8388649999999998E-2</c:v>
                </c:pt>
                <c:pt idx="98">
                  <c:v>9.0029210000000012E-2</c:v>
                </c:pt>
                <c:pt idx="99">
                  <c:v>5.8910500000000032E-2</c:v>
                </c:pt>
                <c:pt idx="100">
                  <c:v>0.2091171400000028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F2FB-4585-9548-68C198547CA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TRAIN RATE 10^9</c:v>
                </c:pt>
              </c:strCache>
            </c:strRef>
          </c:tx>
          <c:marker>
            <c:symbol val="none"/>
          </c:marker>
          <c:xVal>
            <c:numRef>
              <c:f>Sheet1!$A$2:$A$102</c:f>
              <c:numCache>
                <c:formatCode>General</c:formatCode>
                <c:ptCount val="101"/>
                <c:pt idx="0">
                  <c:v>0</c:v>
                </c:pt>
                <c:pt idx="1">
                  <c:v>2.0000000000000052E-3</c:v>
                </c:pt>
                <c:pt idx="2">
                  <c:v>4.0000000000000114E-3</c:v>
                </c:pt>
                <c:pt idx="3">
                  <c:v>6.0000000000000123E-3</c:v>
                </c:pt>
                <c:pt idx="4">
                  <c:v>8.0000000000000227E-3</c:v>
                </c:pt>
                <c:pt idx="5">
                  <c:v>1.0000000000000007E-2</c:v>
                </c:pt>
                <c:pt idx="6">
                  <c:v>1.2000000000000005E-2</c:v>
                </c:pt>
                <c:pt idx="7">
                  <c:v>1.4000000000000002E-2</c:v>
                </c:pt>
                <c:pt idx="8">
                  <c:v>1.6000000000000045E-2</c:v>
                </c:pt>
                <c:pt idx="9">
                  <c:v>1.8000000000000023E-2</c:v>
                </c:pt>
                <c:pt idx="10">
                  <c:v>2.0000000000000014E-2</c:v>
                </c:pt>
                <c:pt idx="11">
                  <c:v>2.2000000000000016E-2</c:v>
                </c:pt>
                <c:pt idx="12">
                  <c:v>2.4000000000000011E-2</c:v>
                </c:pt>
                <c:pt idx="13">
                  <c:v>2.6000000000000002E-2</c:v>
                </c:pt>
                <c:pt idx="14">
                  <c:v>2.8000000000000004E-2</c:v>
                </c:pt>
                <c:pt idx="15">
                  <c:v>3.0000000000000016E-2</c:v>
                </c:pt>
                <c:pt idx="16">
                  <c:v>3.2000000000000056E-2</c:v>
                </c:pt>
                <c:pt idx="17">
                  <c:v>3.4000000000000002E-2</c:v>
                </c:pt>
                <c:pt idx="18">
                  <c:v>3.6000000000000011E-2</c:v>
                </c:pt>
                <c:pt idx="19">
                  <c:v>3.8000000000000006E-2</c:v>
                </c:pt>
                <c:pt idx="20">
                  <c:v>4.0000000000000029E-2</c:v>
                </c:pt>
                <c:pt idx="21">
                  <c:v>4.200000000000003E-2</c:v>
                </c:pt>
                <c:pt idx="22">
                  <c:v>4.4000000000000032E-2</c:v>
                </c:pt>
                <c:pt idx="23">
                  <c:v>4.6000000000000013E-2</c:v>
                </c:pt>
                <c:pt idx="24">
                  <c:v>4.8000000000000022E-2</c:v>
                </c:pt>
                <c:pt idx="25">
                  <c:v>5.0000000000000024E-2</c:v>
                </c:pt>
                <c:pt idx="26">
                  <c:v>5.2000000000000032E-2</c:v>
                </c:pt>
                <c:pt idx="27">
                  <c:v>5.4000000000000034E-2</c:v>
                </c:pt>
                <c:pt idx="28">
                  <c:v>5.6000000000000008E-2</c:v>
                </c:pt>
                <c:pt idx="29">
                  <c:v>5.8000000000000024E-2</c:v>
                </c:pt>
                <c:pt idx="30">
                  <c:v>6.0000000000000039E-2</c:v>
                </c:pt>
                <c:pt idx="31">
                  <c:v>6.2000000000000104E-2</c:v>
                </c:pt>
                <c:pt idx="32">
                  <c:v>6.4000000000000182E-2</c:v>
                </c:pt>
                <c:pt idx="33">
                  <c:v>6.6000000000000003E-2</c:v>
                </c:pt>
                <c:pt idx="34">
                  <c:v>6.8000000000000033E-2</c:v>
                </c:pt>
                <c:pt idx="35">
                  <c:v>7.0000000000000034E-2</c:v>
                </c:pt>
                <c:pt idx="36">
                  <c:v>7.2000000000000022E-2</c:v>
                </c:pt>
                <c:pt idx="37">
                  <c:v>7.4000000000000024E-2</c:v>
                </c:pt>
                <c:pt idx="38">
                  <c:v>7.6000000000000012E-2</c:v>
                </c:pt>
                <c:pt idx="39">
                  <c:v>7.8000000000000028E-2</c:v>
                </c:pt>
                <c:pt idx="40">
                  <c:v>8.0000000000000057E-2</c:v>
                </c:pt>
                <c:pt idx="41">
                  <c:v>8.2000000000000003E-2</c:v>
                </c:pt>
                <c:pt idx="42">
                  <c:v>8.4000000000000061E-2</c:v>
                </c:pt>
                <c:pt idx="43">
                  <c:v>8.6000000000000035E-2</c:v>
                </c:pt>
                <c:pt idx="44">
                  <c:v>8.8000000000000245E-2</c:v>
                </c:pt>
                <c:pt idx="45">
                  <c:v>9.0000000000000066E-2</c:v>
                </c:pt>
                <c:pt idx="46">
                  <c:v>9.2000000000000026E-2</c:v>
                </c:pt>
                <c:pt idx="47">
                  <c:v>9.4000000000000097E-2</c:v>
                </c:pt>
                <c:pt idx="48">
                  <c:v>9.6000000000000044E-2</c:v>
                </c:pt>
                <c:pt idx="49">
                  <c:v>9.8000000000000267E-2</c:v>
                </c:pt>
                <c:pt idx="50">
                  <c:v>0.1</c:v>
                </c:pt>
                <c:pt idx="51">
                  <c:v>0.10199999999999998</c:v>
                </c:pt>
                <c:pt idx="52">
                  <c:v>0.10400000000000002</c:v>
                </c:pt>
                <c:pt idx="53">
                  <c:v>0.10600000000000002</c:v>
                </c:pt>
                <c:pt idx="54">
                  <c:v>0.10800000000000012</c:v>
                </c:pt>
                <c:pt idx="55">
                  <c:v>0.11000000000000001</c:v>
                </c:pt>
                <c:pt idx="56">
                  <c:v>0.11200000000000002</c:v>
                </c:pt>
                <c:pt idx="57">
                  <c:v>0.11400000000000002</c:v>
                </c:pt>
                <c:pt idx="58">
                  <c:v>0.11600000000000003</c:v>
                </c:pt>
                <c:pt idx="59">
                  <c:v>0.11799999999999998</c:v>
                </c:pt>
                <c:pt idx="60">
                  <c:v>0.12000000000000002</c:v>
                </c:pt>
                <c:pt idx="61">
                  <c:v>0.12200000000000009</c:v>
                </c:pt>
                <c:pt idx="62">
                  <c:v>0.12400000000000012</c:v>
                </c:pt>
                <c:pt idx="63">
                  <c:v>0.126</c:v>
                </c:pt>
                <c:pt idx="64">
                  <c:v>0.128</c:v>
                </c:pt>
                <c:pt idx="65">
                  <c:v>0.13</c:v>
                </c:pt>
                <c:pt idx="66">
                  <c:v>0.13200000000000001</c:v>
                </c:pt>
                <c:pt idx="67">
                  <c:v>0.13400000000000001</c:v>
                </c:pt>
                <c:pt idx="68">
                  <c:v>0.13600000000000001</c:v>
                </c:pt>
                <c:pt idx="69">
                  <c:v>0.13800000000000001</c:v>
                </c:pt>
                <c:pt idx="70">
                  <c:v>0.14000000000000001</c:v>
                </c:pt>
                <c:pt idx="71">
                  <c:v>0.14200000000000004</c:v>
                </c:pt>
                <c:pt idx="72">
                  <c:v>0.14400000000000004</c:v>
                </c:pt>
                <c:pt idx="73">
                  <c:v>0.14600000000000021</c:v>
                </c:pt>
                <c:pt idx="74">
                  <c:v>0.14800000000000021</c:v>
                </c:pt>
                <c:pt idx="75">
                  <c:v>0.15000000000000024</c:v>
                </c:pt>
                <c:pt idx="76">
                  <c:v>0.15200000000000041</c:v>
                </c:pt>
                <c:pt idx="77">
                  <c:v>0.15400000000000041</c:v>
                </c:pt>
                <c:pt idx="78">
                  <c:v>0.15600000000000044</c:v>
                </c:pt>
                <c:pt idx="79">
                  <c:v>0.15800000000000144</c:v>
                </c:pt>
                <c:pt idx="80">
                  <c:v>0.16000000000000003</c:v>
                </c:pt>
                <c:pt idx="81">
                  <c:v>0.16200000000000003</c:v>
                </c:pt>
                <c:pt idx="82">
                  <c:v>0.16400000000000003</c:v>
                </c:pt>
                <c:pt idx="83">
                  <c:v>0.16600000000000004</c:v>
                </c:pt>
                <c:pt idx="84">
                  <c:v>0.16800000000000004</c:v>
                </c:pt>
                <c:pt idx="85">
                  <c:v>0.17</c:v>
                </c:pt>
                <c:pt idx="86">
                  <c:v>0.17200000000000001</c:v>
                </c:pt>
                <c:pt idx="87">
                  <c:v>0.17400000000000004</c:v>
                </c:pt>
                <c:pt idx="88">
                  <c:v>0.17600000000000021</c:v>
                </c:pt>
                <c:pt idx="89">
                  <c:v>0.17800000000000021</c:v>
                </c:pt>
                <c:pt idx="90">
                  <c:v>0.18000000000000024</c:v>
                </c:pt>
                <c:pt idx="91">
                  <c:v>0.18200000000000024</c:v>
                </c:pt>
                <c:pt idx="92">
                  <c:v>0.18400000000000041</c:v>
                </c:pt>
                <c:pt idx="93">
                  <c:v>0.18600000000000044</c:v>
                </c:pt>
                <c:pt idx="94">
                  <c:v>0.18800000000000044</c:v>
                </c:pt>
                <c:pt idx="95">
                  <c:v>0.19000000000000003</c:v>
                </c:pt>
                <c:pt idx="96">
                  <c:v>0.19200000000000003</c:v>
                </c:pt>
                <c:pt idx="97">
                  <c:v>0.19400000000000003</c:v>
                </c:pt>
                <c:pt idx="98">
                  <c:v>0.19600000000000004</c:v>
                </c:pt>
                <c:pt idx="99">
                  <c:v>0.19800000000000004</c:v>
                </c:pt>
                <c:pt idx="100">
                  <c:v>0.2</c:v>
                </c:pt>
              </c:numCache>
            </c:numRef>
          </c:xVal>
          <c:yVal>
            <c:numRef>
              <c:f>Sheet1!$C$2:$C$102</c:f>
              <c:numCache>
                <c:formatCode>General</c:formatCode>
                <c:ptCount val="101"/>
                <c:pt idx="0">
                  <c:v>0</c:v>
                </c:pt>
                <c:pt idx="1">
                  <c:v>0.14936221000000041</c:v>
                </c:pt>
                <c:pt idx="2">
                  <c:v>0.26258572000000002</c:v>
                </c:pt>
                <c:pt idx="3">
                  <c:v>0.44711917000000007</c:v>
                </c:pt>
                <c:pt idx="4">
                  <c:v>0.52517144000000004</c:v>
                </c:pt>
                <c:pt idx="5">
                  <c:v>0.67977915000001843</c:v>
                </c:pt>
                <c:pt idx="6">
                  <c:v>0.78775715999999996</c:v>
                </c:pt>
                <c:pt idx="7">
                  <c:v>0.91905002000000002</c:v>
                </c:pt>
                <c:pt idx="8">
                  <c:v>1.0596976599999777</c:v>
                </c:pt>
                <c:pt idx="9">
                  <c:v>1.21228957</c:v>
                </c:pt>
                <c:pt idx="10">
                  <c:v>1.4542214599999761</c:v>
                </c:pt>
                <c:pt idx="11">
                  <c:v>1.39425138</c:v>
                </c:pt>
                <c:pt idx="12">
                  <c:v>1.4703261499999998</c:v>
                </c:pt>
                <c:pt idx="13">
                  <c:v>1.5416069399999999</c:v>
                </c:pt>
                <c:pt idx="14">
                  <c:v>1.7144192799999998</c:v>
                </c:pt>
                <c:pt idx="15">
                  <c:v>1.67788881</c:v>
                </c:pt>
                <c:pt idx="16">
                  <c:v>1.86336993</c:v>
                </c:pt>
                <c:pt idx="17">
                  <c:v>1.9265337999999999</c:v>
                </c:pt>
                <c:pt idx="18">
                  <c:v>2.0717421699999967</c:v>
                </c:pt>
                <c:pt idx="19">
                  <c:v>2.0717486799999967</c:v>
                </c:pt>
                <c:pt idx="20">
                  <c:v>2.14045073</c:v>
                </c:pt>
                <c:pt idx="21">
                  <c:v>2.2249394700000011</c:v>
                </c:pt>
                <c:pt idx="22">
                  <c:v>2.1259245800000413</c:v>
                </c:pt>
                <c:pt idx="23">
                  <c:v>2.37797978</c:v>
                </c:pt>
                <c:pt idx="24">
                  <c:v>2.4520924899999463</c:v>
                </c:pt>
                <c:pt idx="25">
                  <c:v>2.4712369799999987</c:v>
                </c:pt>
                <c:pt idx="26">
                  <c:v>2.5972993299999998</c:v>
                </c:pt>
                <c:pt idx="27">
                  <c:v>2.5569844699999997</c:v>
                </c:pt>
                <c:pt idx="28">
                  <c:v>2.6645992000000485</c:v>
                </c:pt>
                <c:pt idx="29">
                  <c:v>2.5842487099999998</c:v>
                </c:pt>
                <c:pt idx="30">
                  <c:v>2.4460995799999998</c:v>
                </c:pt>
                <c:pt idx="31">
                  <c:v>2.4177616199999998</c:v>
                </c:pt>
                <c:pt idx="32">
                  <c:v>2.3894236499999999</c:v>
                </c:pt>
                <c:pt idx="33">
                  <c:v>2.3380234199999967</c:v>
                </c:pt>
                <c:pt idx="34">
                  <c:v>2.4428467599999997</c:v>
                </c:pt>
                <c:pt idx="35">
                  <c:v>2.4861888799999998</c:v>
                </c:pt>
                <c:pt idx="36">
                  <c:v>2.2709553499999999</c:v>
                </c:pt>
                <c:pt idx="37">
                  <c:v>0.4763878200000059</c:v>
                </c:pt>
                <c:pt idx="38">
                  <c:v>0.21575254999999999</c:v>
                </c:pt>
                <c:pt idx="39">
                  <c:v>0.27726773000000005</c:v>
                </c:pt>
                <c:pt idx="40">
                  <c:v>0.20387158999999988</c:v>
                </c:pt>
                <c:pt idx="41">
                  <c:v>0.26882613000000088</c:v>
                </c:pt>
                <c:pt idx="42">
                  <c:v>0.15183969999999999</c:v>
                </c:pt>
                <c:pt idx="43">
                  <c:v>0.34393439000000037</c:v>
                </c:pt>
                <c:pt idx="44">
                  <c:v>0.34918714000000006</c:v>
                </c:pt>
                <c:pt idx="45">
                  <c:v>0.35221724999999998</c:v>
                </c:pt>
                <c:pt idx="46">
                  <c:v>0.37918188000000647</c:v>
                </c:pt>
                <c:pt idx="47">
                  <c:v>0.33863818000000534</c:v>
                </c:pt>
                <c:pt idx="48">
                  <c:v>0.29231771000000534</c:v>
                </c:pt>
                <c:pt idx="49">
                  <c:v>0.20832317</c:v>
                </c:pt>
                <c:pt idx="50">
                  <c:v>0.35461319000000002</c:v>
                </c:pt>
                <c:pt idx="51">
                  <c:v>0.41893383000000001</c:v>
                </c:pt>
                <c:pt idx="52">
                  <c:v>0.47836613000000472</c:v>
                </c:pt>
                <c:pt idx="53">
                  <c:v>0.38332561000000753</c:v>
                </c:pt>
                <c:pt idx="54">
                  <c:v>0.26283712999999997</c:v>
                </c:pt>
                <c:pt idx="55">
                  <c:v>0.23025635000000041</c:v>
                </c:pt>
                <c:pt idx="56">
                  <c:v>0.32699958000000534</c:v>
                </c:pt>
                <c:pt idx="57">
                  <c:v>0.31767785000000032</c:v>
                </c:pt>
                <c:pt idx="58">
                  <c:v>0.22203075999999997</c:v>
                </c:pt>
                <c:pt idx="59">
                  <c:v>0.16457784000000003</c:v>
                </c:pt>
                <c:pt idx="60">
                  <c:v>0.28143721000000005</c:v>
                </c:pt>
                <c:pt idx="61">
                  <c:v>0.39642028000001062</c:v>
                </c:pt>
                <c:pt idx="62">
                  <c:v>0.40007753000000001</c:v>
                </c:pt>
                <c:pt idx="63">
                  <c:v>0.39017250000000703</c:v>
                </c:pt>
                <c:pt idx="64">
                  <c:v>0.36742423000000601</c:v>
                </c:pt>
                <c:pt idx="65">
                  <c:v>0.38500519000000138</c:v>
                </c:pt>
                <c:pt idx="66">
                  <c:v>0.53591904999999951</c:v>
                </c:pt>
                <c:pt idx="67">
                  <c:v>0.48102015000000031</c:v>
                </c:pt>
                <c:pt idx="68">
                  <c:v>0.61315926000000065</c:v>
                </c:pt>
                <c:pt idx="69">
                  <c:v>0.48994994000000008</c:v>
                </c:pt>
                <c:pt idx="70">
                  <c:v>0.50407900999999999</c:v>
                </c:pt>
                <c:pt idx="71">
                  <c:v>0.57108815999999996</c:v>
                </c:pt>
                <c:pt idx="72">
                  <c:v>0.47628619000000288</c:v>
                </c:pt>
                <c:pt idx="73">
                  <c:v>0.51132137999999949</c:v>
                </c:pt>
                <c:pt idx="74">
                  <c:v>0.55494992000000065</c:v>
                </c:pt>
                <c:pt idx="75">
                  <c:v>0.60575332999999998</c:v>
                </c:pt>
                <c:pt idx="76">
                  <c:v>0.53303613999999055</c:v>
                </c:pt>
                <c:pt idx="77">
                  <c:v>0.5318872</c:v>
                </c:pt>
                <c:pt idx="78">
                  <c:v>0.44143995000000003</c:v>
                </c:pt>
                <c:pt idx="79">
                  <c:v>0.27107111</c:v>
                </c:pt>
                <c:pt idx="80">
                  <c:v>0.24539388000000284</c:v>
                </c:pt>
                <c:pt idx="81">
                  <c:v>0.38133875000000489</c:v>
                </c:pt>
                <c:pt idx="82">
                  <c:v>0.14044643000000531</c:v>
                </c:pt>
                <c:pt idx="83">
                  <c:v>0.21836696999999999</c:v>
                </c:pt>
                <c:pt idx="84">
                  <c:v>0.30033872000000483</c:v>
                </c:pt>
                <c:pt idx="85">
                  <c:v>0.25927658000000031</c:v>
                </c:pt>
                <c:pt idx="86">
                  <c:v>0.40769033999999998</c:v>
                </c:pt>
                <c:pt idx="87">
                  <c:v>0.32673600000000008</c:v>
                </c:pt>
                <c:pt idx="88">
                  <c:v>0.52530717999998999</c:v>
                </c:pt>
                <c:pt idx="89">
                  <c:v>0.33251700000000534</c:v>
                </c:pt>
                <c:pt idx="90">
                  <c:v>0.40118149000000008</c:v>
                </c:pt>
                <c:pt idx="91">
                  <c:v>0.34275327000000005</c:v>
                </c:pt>
                <c:pt idx="92">
                  <c:v>0.52586864</c:v>
                </c:pt>
                <c:pt idx="93">
                  <c:v>0.38014405000000001</c:v>
                </c:pt>
                <c:pt idx="94">
                  <c:v>0.60166587000001215</c:v>
                </c:pt>
                <c:pt idx="95">
                  <c:v>0.37786446000001062</c:v>
                </c:pt>
                <c:pt idx="96">
                  <c:v>0.36371017000000438</c:v>
                </c:pt>
                <c:pt idx="97">
                  <c:v>0.41973900000000003</c:v>
                </c:pt>
                <c:pt idx="98">
                  <c:v>0.39025301000000001</c:v>
                </c:pt>
                <c:pt idx="99">
                  <c:v>0.36660068000000534</c:v>
                </c:pt>
                <c:pt idx="100">
                  <c:v>0.34428638000000483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F2FB-4585-9548-68C198547CA4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TRAIN RATE 10^10</c:v>
                </c:pt>
              </c:strCache>
            </c:strRef>
          </c:tx>
          <c:marker>
            <c:symbol val="none"/>
          </c:marker>
          <c:xVal>
            <c:numRef>
              <c:f>Sheet1!$A$2:$A$102</c:f>
              <c:numCache>
                <c:formatCode>General</c:formatCode>
                <c:ptCount val="101"/>
                <c:pt idx="0">
                  <c:v>0</c:v>
                </c:pt>
                <c:pt idx="1">
                  <c:v>2.0000000000000052E-3</c:v>
                </c:pt>
                <c:pt idx="2">
                  <c:v>4.0000000000000114E-3</c:v>
                </c:pt>
                <c:pt idx="3">
                  <c:v>6.0000000000000123E-3</c:v>
                </c:pt>
                <c:pt idx="4">
                  <c:v>8.0000000000000227E-3</c:v>
                </c:pt>
                <c:pt idx="5">
                  <c:v>1.0000000000000007E-2</c:v>
                </c:pt>
                <c:pt idx="6">
                  <c:v>1.2000000000000005E-2</c:v>
                </c:pt>
                <c:pt idx="7">
                  <c:v>1.4000000000000002E-2</c:v>
                </c:pt>
                <c:pt idx="8">
                  <c:v>1.6000000000000045E-2</c:v>
                </c:pt>
                <c:pt idx="9">
                  <c:v>1.8000000000000023E-2</c:v>
                </c:pt>
                <c:pt idx="10">
                  <c:v>2.0000000000000014E-2</c:v>
                </c:pt>
                <c:pt idx="11">
                  <c:v>2.2000000000000016E-2</c:v>
                </c:pt>
                <c:pt idx="12">
                  <c:v>2.4000000000000011E-2</c:v>
                </c:pt>
                <c:pt idx="13">
                  <c:v>2.6000000000000002E-2</c:v>
                </c:pt>
                <c:pt idx="14">
                  <c:v>2.8000000000000004E-2</c:v>
                </c:pt>
                <c:pt idx="15">
                  <c:v>3.0000000000000016E-2</c:v>
                </c:pt>
                <c:pt idx="16">
                  <c:v>3.2000000000000056E-2</c:v>
                </c:pt>
                <c:pt idx="17">
                  <c:v>3.4000000000000002E-2</c:v>
                </c:pt>
                <c:pt idx="18">
                  <c:v>3.6000000000000011E-2</c:v>
                </c:pt>
                <c:pt idx="19">
                  <c:v>3.8000000000000006E-2</c:v>
                </c:pt>
                <c:pt idx="20">
                  <c:v>4.0000000000000029E-2</c:v>
                </c:pt>
                <c:pt idx="21">
                  <c:v>4.200000000000003E-2</c:v>
                </c:pt>
                <c:pt idx="22">
                  <c:v>4.4000000000000032E-2</c:v>
                </c:pt>
                <c:pt idx="23">
                  <c:v>4.6000000000000013E-2</c:v>
                </c:pt>
                <c:pt idx="24">
                  <c:v>4.8000000000000022E-2</c:v>
                </c:pt>
                <c:pt idx="25">
                  <c:v>5.0000000000000024E-2</c:v>
                </c:pt>
                <c:pt idx="26">
                  <c:v>5.2000000000000032E-2</c:v>
                </c:pt>
                <c:pt idx="27">
                  <c:v>5.4000000000000034E-2</c:v>
                </c:pt>
                <c:pt idx="28">
                  <c:v>5.6000000000000008E-2</c:v>
                </c:pt>
                <c:pt idx="29">
                  <c:v>5.8000000000000024E-2</c:v>
                </c:pt>
                <c:pt idx="30">
                  <c:v>6.0000000000000039E-2</c:v>
                </c:pt>
                <c:pt idx="31">
                  <c:v>6.2000000000000104E-2</c:v>
                </c:pt>
                <c:pt idx="32">
                  <c:v>6.4000000000000182E-2</c:v>
                </c:pt>
                <c:pt idx="33">
                  <c:v>6.6000000000000003E-2</c:v>
                </c:pt>
                <c:pt idx="34">
                  <c:v>6.8000000000000033E-2</c:v>
                </c:pt>
                <c:pt idx="35">
                  <c:v>7.0000000000000034E-2</c:v>
                </c:pt>
                <c:pt idx="36">
                  <c:v>7.2000000000000022E-2</c:v>
                </c:pt>
                <c:pt idx="37">
                  <c:v>7.4000000000000024E-2</c:v>
                </c:pt>
                <c:pt idx="38">
                  <c:v>7.6000000000000012E-2</c:v>
                </c:pt>
                <c:pt idx="39">
                  <c:v>7.8000000000000028E-2</c:v>
                </c:pt>
                <c:pt idx="40">
                  <c:v>8.0000000000000057E-2</c:v>
                </c:pt>
                <c:pt idx="41">
                  <c:v>8.2000000000000003E-2</c:v>
                </c:pt>
                <c:pt idx="42">
                  <c:v>8.4000000000000061E-2</c:v>
                </c:pt>
                <c:pt idx="43">
                  <c:v>8.6000000000000035E-2</c:v>
                </c:pt>
                <c:pt idx="44">
                  <c:v>8.8000000000000245E-2</c:v>
                </c:pt>
                <c:pt idx="45">
                  <c:v>9.0000000000000066E-2</c:v>
                </c:pt>
                <c:pt idx="46">
                  <c:v>9.2000000000000026E-2</c:v>
                </c:pt>
                <c:pt idx="47">
                  <c:v>9.4000000000000097E-2</c:v>
                </c:pt>
                <c:pt idx="48">
                  <c:v>9.6000000000000044E-2</c:v>
                </c:pt>
                <c:pt idx="49">
                  <c:v>9.8000000000000267E-2</c:v>
                </c:pt>
                <c:pt idx="50">
                  <c:v>0.1</c:v>
                </c:pt>
                <c:pt idx="51">
                  <c:v>0.10199999999999998</c:v>
                </c:pt>
                <c:pt idx="52">
                  <c:v>0.10400000000000002</c:v>
                </c:pt>
                <c:pt idx="53">
                  <c:v>0.10600000000000002</c:v>
                </c:pt>
                <c:pt idx="54">
                  <c:v>0.10800000000000012</c:v>
                </c:pt>
                <c:pt idx="55">
                  <c:v>0.11000000000000001</c:v>
                </c:pt>
                <c:pt idx="56">
                  <c:v>0.11200000000000002</c:v>
                </c:pt>
                <c:pt idx="57">
                  <c:v>0.11400000000000002</c:v>
                </c:pt>
                <c:pt idx="58">
                  <c:v>0.11600000000000003</c:v>
                </c:pt>
                <c:pt idx="59">
                  <c:v>0.11799999999999998</c:v>
                </c:pt>
                <c:pt idx="60">
                  <c:v>0.12000000000000002</c:v>
                </c:pt>
                <c:pt idx="61">
                  <c:v>0.12200000000000009</c:v>
                </c:pt>
                <c:pt idx="62">
                  <c:v>0.12400000000000012</c:v>
                </c:pt>
                <c:pt idx="63">
                  <c:v>0.126</c:v>
                </c:pt>
                <c:pt idx="64">
                  <c:v>0.128</c:v>
                </c:pt>
                <c:pt idx="65">
                  <c:v>0.13</c:v>
                </c:pt>
                <c:pt idx="66">
                  <c:v>0.13200000000000001</c:v>
                </c:pt>
                <c:pt idx="67">
                  <c:v>0.13400000000000001</c:v>
                </c:pt>
                <c:pt idx="68">
                  <c:v>0.13600000000000001</c:v>
                </c:pt>
                <c:pt idx="69">
                  <c:v>0.13800000000000001</c:v>
                </c:pt>
                <c:pt idx="70">
                  <c:v>0.14000000000000001</c:v>
                </c:pt>
                <c:pt idx="71">
                  <c:v>0.14200000000000004</c:v>
                </c:pt>
                <c:pt idx="72">
                  <c:v>0.14400000000000004</c:v>
                </c:pt>
                <c:pt idx="73">
                  <c:v>0.14600000000000021</c:v>
                </c:pt>
                <c:pt idx="74">
                  <c:v>0.14800000000000021</c:v>
                </c:pt>
                <c:pt idx="75">
                  <c:v>0.15000000000000024</c:v>
                </c:pt>
                <c:pt idx="76">
                  <c:v>0.15200000000000041</c:v>
                </c:pt>
                <c:pt idx="77">
                  <c:v>0.15400000000000041</c:v>
                </c:pt>
                <c:pt idx="78">
                  <c:v>0.15600000000000044</c:v>
                </c:pt>
                <c:pt idx="79">
                  <c:v>0.15800000000000144</c:v>
                </c:pt>
                <c:pt idx="80">
                  <c:v>0.16000000000000003</c:v>
                </c:pt>
                <c:pt idx="81">
                  <c:v>0.16200000000000003</c:v>
                </c:pt>
                <c:pt idx="82">
                  <c:v>0.16400000000000003</c:v>
                </c:pt>
                <c:pt idx="83">
                  <c:v>0.16600000000000004</c:v>
                </c:pt>
                <c:pt idx="84">
                  <c:v>0.16800000000000004</c:v>
                </c:pt>
                <c:pt idx="85">
                  <c:v>0.17</c:v>
                </c:pt>
                <c:pt idx="86">
                  <c:v>0.17200000000000001</c:v>
                </c:pt>
                <c:pt idx="87">
                  <c:v>0.17400000000000004</c:v>
                </c:pt>
                <c:pt idx="88">
                  <c:v>0.17600000000000021</c:v>
                </c:pt>
                <c:pt idx="89">
                  <c:v>0.17800000000000021</c:v>
                </c:pt>
                <c:pt idx="90">
                  <c:v>0.18000000000000024</c:v>
                </c:pt>
                <c:pt idx="91">
                  <c:v>0.18200000000000024</c:v>
                </c:pt>
                <c:pt idx="92">
                  <c:v>0.18400000000000041</c:v>
                </c:pt>
                <c:pt idx="93">
                  <c:v>0.18600000000000044</c:v>
                </c:pt>
                <c:pt idx="94">
                  <c:v>0.18800000000000044</c:v>
                </c:pt>
                <c:pt idx="95">
                  <c:v>0.19000000000000003</c:v>
                </c:pt>
                <c:pt idx="96">
                  <c:v>0.19200000000000003</c:v>
                </c:pt>
                <c:pt idx="97">
                  <c:v>0.19400000000000003</c:v>
                </c:pt>
                <c:pt idx="98">
                  <c:v>0.19600000000000004</c:v>
                </c:pt>
                <c:pt idx="99">
                  <c:v>0.19800000000000004</c:v>
                </c:pt>
                <c:pt idx="100">
                  <c:v>0.2</c:v>
                </c:pt>
              </c:numCache>
            </c:numRef>
          </c:xVal>
          <c:yVal>
            <c:numRef>
              <c:f>Sheet1!$D$2:$D$102</c:f>
              <c:numCache>
                <c:formatCode>General</c:formatCode>
                <c:ptCount val="101"/>
                <c:pt idx="0">
                  <c:v>0</c:v>
                </c:pt>
                <c:pt idx="1">
                  <c:v>0.16300112999999997</c:v>
                </c:pt>
                <c:pt idx="2">
                  <c:v>0.32600227000000748</c:v>
                </c:pt>
                <c:pt idx="3">
                  <c:v>0.48900341000000008</c:v>
                </c:pt>
                <c:pt idx="4">
                  <c:v>0.69200455000000061</c:v>
                </c:pt>
                <c:pt idx="5">
                  <c:v>0.81500569000001022</c:v>
                </c:pt>
                <c:pt idx="6">
                  <c:v>0.97800682999999988</c:v>
                </c:pt>
                <c:pt idx="7">
                  <c:v>1.1410079700000202</c:v>
                </c:pt>
                <c:pt idx="8">
                  <c:v>1.30400911</c:v>
                </c:pt>
                <c:pt idx="9">
                  <c:v>1.5670102399999999</c:v>
                </c:pt>
                <c:pt idx="10">
                  <c:v>1.63001138</c:v>
                </c:pt>
                <c:pt idx="11">
                  <c:v>1.7930125200000213</c:v>
                </c:pt>
                <c:pt idx="12">
                  <c:v>1.7342022600000002</c:v>
                </c:pt>
                <c:pt idx="13">
                  <c:v>2.0636255299999999</c:v>
                </c:pt>
                <c:pt idx="14">
                  <c:v>2.0227963600000001</c:v>
                </c:pt>
                <c:pt idx="15">
                  <c:v>2.4817567999999999</c:v>
                </c:pt>
                <c:pt idx="16">
                  <c:v>2.3094501599999977</c:v>
                </c:pt>
                <c:pt idx="17">
                  <c:v>2.4729738399999968</c:v>
                </c:pt>
                <c:pt idx="18">
                  <c:v>2.4708272099999999</c:v>
                </c:pt>
                <c:pt idx="19">
                  <c:v>2.4096808599999999</c:v>
                </c:pt>
                <c:pt idx="20">
                  <c:v>2.2113035500000002</c:v>
                </c:pt>
                <c:pt idx="21">
                  <c:v>2.4072776999999999</c:v>
                </c:pt>
                <c:pt idx="22">
                  <c:v>2.3185072799999999</c:v>
                </c:pt>
                <c:pt idx="23">
                  <c:v>2.5125387099999998</c:v>
                </c:pt>
                <c:pt idx="24">
                  <c:v>2.7853643500000485</c:v>
                </c:pt>
                <c:pt idx="25">
                  <c:v>2.3616802899999998</c:v>
                </c:pt>
                <c:pt idx="26">
                  <c:v>2.5213258000000001</c:v>
                </c:pt>
                <c:pt idx="27">
                  <c:v>2.5407562500000012</c:v>
                </c:pt>
                <c:pt idx="28">
                  <c:v>2.5601867100000426</c:v>
                </c:pt>
                <c:pt idx="29">
                  <c:v>2.5878306600000012</c:v>
                </c:pt>
                <c:pt idx="30">
                  <c:v>2.8037649500000001</c:v>
                </c:pt>
                <c:pt idx="31">
                  <c:v>2.9903265600000002</c:v>
                </c:pt>
                <c:pt idx="32">
                  <c:v>2.7587652899999999</c:v>
                </c:pt>
                <c:pt idx="33">
                  <c:v>2.7401380300000002</c:v>
                </c:pt>
                <c:pt idx="34">
                  <c:v>2.9465563099999987</c:v>
                </c:pt>
                <c:pt idx="35">
                  <c:v>2.9416877600000002</c:v>
                </c:pt>
                <c:pt idx="36">
                  <c:v>2.7644454799999987</c:v>
                </c:pt>
                <c:pt idx="37">
                  <c:v>2.8575494999999727</c:v>
                </c:pt>
                <c:pt idx="38">
                  <c:v>2.9655447500000012</c:v>
                </c:pt>
                <c:pt idx="39">
                  <c:v>2.8781264299999987</c:v>
                </c:pt>
                <c:pt idx="40">
                  <c:v>2.9154351899999567</c:v>
                </c:pt>
                <c:pt idx="41">
                  <c:v>2.6251381500000002</c:v>
                </c:pt>
                <c:pt idx="42">
                  <c:v>3.02579113</c:v>
                </c:pt>
                <c:pt idx="43">
                  <c:v>2.54326023</c:v>
                </c:pt>
                <c:pt idx="44">
                  <c:v>2.7506460999999987</c:v>
                </c:pt>
                <c:pt idx="45">
                  <c:v>2.3835696899999999</c:v>
                </c:pt>
                <c:pt idx="46">
                  <c:v>2.8500891299999767</c:v>
                </c:pt>
                <c:pt idx="47">
                  <c:v>2.5391482699999997</c:v>
                </c:pt>
                <c:pt idx="48">
                  <c:v>2.6479648300000012</c:v>
                </c:pt>
                <c:pt idx="49">
                  <c:v>2.68360449</c:v>
                </c:pt>
                <c:pt idx="50">
                  <c:v>2.7238721899999998</c:v>
                </c:pt>
                <c:pt idx="51">
                  <c:v>2.4131633799999999</c:v>
                </c:pt>
                <c:pt idx="52">
                  <c:v>2.7262679699999999</c:v>
                </c:pt>
                <c:pt idx="53">
                  <c:v>2.7289107500000727</c:v>
                </c:pt>
                <c:pt idx="54">
                  <c:v>1.4537939899999766</c:v>
                </c:pt>
                <c:pt idx="55">
                  <c:v>0.53524713000000002</c:v>
                </c:pt>
                <c:pt idx="56">
                  <c:v>0.88122976000000008</c:v>
                </c:pt>
                <c:pt idx="57">
                  <c:v>0.33960905000000002</c:v>
                </c:pt>
                <c:pt idx="58">
                  <c:v>0.24473481999999999</c:v>
                </c:pt>
                <c:pt idx="59">
                  <c:v>2.2891710000000717E-2</c:v>
                </c:pt>
                <c:pt idx="60">
                  <c:v>0.6945140399999995</c:v>
                </c:pt>
                <c:pt idx="61">
                  <c:v>9.0204010000000043E-2</c:v>
                </c:pt>
                <c:pt idx="62">
                  <c:v>0.43271616000000568</c:v>
                </c:pt>
                <c:pt idx="63">
                  <c:v>0.33883028000000764</c:v>
                </c:pt>
                <c:pt idx="64">
                  <c:v>0.38365736000000472</c:v>
                </c:pt>
                <c:pt idx="65">
                  <c:v>0.68714008000000015</c:v>
                </c:pt>
                <c:pt idx="66">
                  <c:v>0.30478473000000483</c:v>
                </c:pt>
                <c:pt idx="67">
                  <c:v>0.58466428999998943</c:v>
                </c:pt>
                <c:pt idx="68">
                  <c:v>0.22210104999999997</c:v>
                </c:pt>
                <c:pt idx="69">
                  <c:v>0.27110928000000001</c:v>
                </c:pt>
                <c:pt idx="70">
                  <c:v>0.33515244000000038</c:v>
                </c:pt>
                <c:pt idx="71">
                  <c:v>0.52230929999999998</c:v>
                </c:pt>
                <c:pt idx="72">
                  <c:v>0.49525178000000031</c:v>
                </c:pt>
                <c:pt idx="73">
                  <c:v>0.49200250000000534</c:v>
                </c:pt>
                <c:pt idx="74">
                  <c:v>0.61794375999999995</c:v>
                </c:pt>
                <c:pt idx="75">
                  <c:v>0.66536134999999996</c:v>
                </c:pt>
                <c:pt idx="76">
                  <c:v>0.77552907000001203</c:v>
                </c:pt>
                <c:pt idx="77">
                  <c:v>0.37868492000000703</c:v>
                </c:pt>
                <c:pt idx="78">
                  <c:v>0.71315715000000002</c:v>
                </c:pt>
                <c:pt idx="79">
                  <c:v>0.40362468000000534</c:v>
                </c:pt>
                <c:pt idx="80">
                  <c:v>0.65885262000000955</c:v>
                </c:pt>
                <c:pt idx="81">
                  <c:v>0.10100787</c:v>
                </c:pt>
                <c:pt idx="82">
                  <c:v>0.14881434000000368</c:v>
                </c:pt>
                <c:pt idx="83">
                  <c:v>0.21691452000000044</c:v>
                </c:pt>
                <c:pt idx="84">
                  <c:v>0.19829274000000041</c:v>
                </c:pt>
                <c:pt idx="85">
                  <c:v>0.20206913000000329</c:v>
                </c:pt>
                <c:pt idx="86">
                  <c:v>0.32511262000000607</c:v>
                </c:pt>
                <c:pt idx="87">
                  <c:v>0.16380229000000004</c:v>
                </c:pt>
                <c:pt idx="88">
                  <c:v>0.60166587000001215</c:v>
                </c:pt>
                <c:pt idx="89">
                  <c:v>0.37786446000001062</c:v>
                </c:pt>
                <c:pt idx="90">
                  <c:v>0.36371017000000438</c:v>
                </c:pt>
                <c:pt idx="91">
                  <c:v>0.65180930000001214</c:v>
                </c:pt>
                <c:pt idx="92">
                  <c:v>0.65108381000001214</c:v>
                </c:pt>
                <c:pt idx="93">
                  <c:v>0.25854898000000032</c:v>
                </c:pt>
                <c:pt idx="94">
                  <c:v>0.42481697000001067</c:v>
                </c:pt>
                <c:pt idx="95">
                  <c:v>0.19294861000000021</c:v>
                </c:pt>
                <c:pt idx="96">
                  <c:v>0.31326807000000534</c:v>
                </c:pt>
                <c:pt idx="97">
                  <c:v>0.32125273000000032</c:v>
                </c:pt>
                <c:pt idx="98">
                  <c:v>0.5594638199999995</c:v>
                </c:pt>
                <c:pt idx="99">
                  <c:v>0.49717324000000002</c:v>
                </c:pt>
                <c:pt idx="100">
                  <c:v>0.50918149000000001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F2FB-4585-9548-68C198547C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2282496"/>
        <c:axId val="392284416"/>
      </c:scatterChart>
      <c:valAx>
        <c:axId val="392282496"/>
        <c:scaling>
          <c:orientation val="minMax"/>
          <c:max val="0.2"/>
        </c:scaling>
        <c:delete val="0"/>
        <c:axPos val="b"/>
        <c:numFmt formatCode="#,##0.00" sourceLinked="0"/>
        <c:majorTickMark val="out"/>
        <c:minorTickMark val="none"/>
        <c:tickLblPos val="nextTo"/>
        <c:txPr>
          <a:bodyPr/>
          <a:lstStyle/>
          <a:p>
            <a:pPr>
              <a:defRPr lang="en-US"/>
            </a:pPr>
            <a:endParaRPr lang="en-US"/>
          </a:p>
        </c:txPr>
        <c:crossAx val="392284416"/>
        <c:crosses val="autoZero"/>
        <c:crossBetween val="midCat"/>
      </c:valAx>
      <c:valAx>
        <c:axId val="392284416"/>
        <c:scaling>
          <c:orientation val="minMax"/>
          <c:min val="0"/>
        </c:scaling>
        <c:delete val="0"/>
        <c:axPos val="l"/>
        <c:numFmt formatCode="#,##0.00" sourceLinked="0"/>
        <c:majorTickMark val="out"/>
        <c:minorTickMark val="none"/>
        <c:tickLblPos val="nextTo"/>
        <c:txPr>
          <a:bodyPr/>
          <a:lstStyle/>
          <a:p>
            <a:pPr>
              <a:defRPr lang="en-US"/>
            </a:pPr>
            <a:endParaRPr lang="en-US"/>
          </a:p>
        </c:txPr>
        <c:crossAx val="392282496"/>
        <c:crosses val="autoZero"/>
        <c:crossBetween val="midCat"/>
      </c:valAx>
      <c:spPr>
        <a:ln>
          <a:solidFill>
            <a:schemeClr val="accent1"/>
          </a:solidFill>
        </a:ln>
      </c:spPr>
    </c:plotArea>
    <c:legend>
      <c:legendPos val="r"/>
      <c:layout>
        <c:manualLayout>
          <c:xMode val="edge"/>
          <c:yMode val="edge"/>
          <c:x val="0.79664913726940156"/>
          <c:y val="8.2015025899540364E-2"/>
          <c:w val="0.18891042951761169"/>
          <c:h val="0.78642391923231758"/>
        </c:manualLayout>
      </c:layout>
      <c:overlay val="0"/>
      <c:spPr>
        <a:ln>
          <a:solidFill>
            <a:schemeClr val="accent1"/>
          </a:solidFill>
        </a:ln>
      </c:spPr>
      <c:txPr>
        <a:bodyPr/>
        <a:lstStyle/>
        <a:p>
          <a:pPr>
            <a:defRPr lang="en-US"/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accent1"/>
      </a:solidFill>
    </a:ln>
  </c:spPr>
  <c:txPr>
    <a:bodyPr/>
    <a:lstStyle/>
    <a:p>
      <a:pPr>
        <a:defRPr sz="1200">
          <a:latin typeface="Times New Roman" pitchFamily="18" charset="0"/>
          <a:cs typeface="Times New Roman" pitchFamily="18" charset="0"/>
        </a:defRPr>
      </a:pPr>
      <a:endParaRPr lang="en-US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</cdr:x>
      <cdr:y>0.34915</cdr:y>
    </cdr:from>
    <cdr:to>
      <cdr:x>0.05138</cdr:x>
      <cdr:y>0.69744</cdr:y>
    </cdr:to>
    <cdr:sp macro="" textlink="">
      <cdr:nvSpPr>
        <cdr:cNvPr id="3" name="TextBox 2"/>
        <cdr:cNvSpPr txBox="1"/>
      </cdr:nvSpPr>
      <cdr:spPr>
        <a:xfrm xmlns:a="http://schemas.openxmlformats.org/drawingml/2006/main" rot="16200000">
          <a:off x="-1405908" y="1748616"/>
          <a:ext cx="1254000" cy="27098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en-IN" sz="1200">
              <a:latin typeface="Times New Roman" pitchFamily="18" charset="0"/>
              <a:cs typeface="Times New Roman" pitchFamily="18" charset="0"/>
            </a:rPr>
            <a:t>Stress  (GPa)</a:t>
          </a:r>
        </a:p>
      </cdr:txBody>
    </cdr:sp>
  </cdr:relSizeAnchor>
  <cdr:relSizeAnchor xmlns:cdr="http://schemas.openxmlformats.org/drawingml/2006/chartDrawing">
    <cdr:from>
      <cdr:x>0.39594</cdr:x>
      <cdr:y>0.9366</cdr:y>
    </cdr:from>
    <cdr:to>
      <cdr:x>0.62274</cdr:x>
      <cdr:y>0.99167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2088312" y="3211590"/>
          <a:ext cx="1196213" cy="18883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n-IN" sz="1200">
              <a:latin typeface="Times New Roman" pitchFamily="18" charset="0"/>
              <a:cs typeface="Times New Roman" pitchFamily="18" charset="0"/>
            </a:rPr>
            <a:t>Strain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0</Words>
  <Characters>115</Characters>
  <Application>Microsoft Office Word</Application>
  <DocSecurity>0</DocSecurity>
  <Lines>1</Lines>
  <Paragraphs>1</Paragraphs>
  <ScaleCrop>false</ScaleCrop>
  <Company>Warner Brothers Movie World</Company>
  <LinksUpToDate>false</LinksUpToDate>
  <CharactersWithSpaces>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gs Bunny</dc:creator>
  <cp:keywords/>
  <dc:description/>
  <cp:lastModifiedBy>intel</cp:lastModifiedBy>
  <cp:revision>15</cp:revision>
  <dcterms:created xsi:type="dcterms:W3CDTF">2011-11-01T10:34:00Z</dcterms:created>
  <dcterms:modified xsi:type="dcterms:W3CDTF">2021-09-02T13:06:00Z</dcterms:modified>
</cp:coreProperties>
</file>